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605D5" w14:textId="13732054" w:rsidR="008C22AA" w:rsidRDefault="000C3458" w:rsidP="008C22AA">
      <w:pPr>
        <w:rPr>
          <w:szCs w:val="32"/>
        </w:rPr>
      </w:pPr>
      <w:r>
        <w:rPr>
          <w:lang w:val="en-NZ" w:eastAsia="en-NZ"/>
        </w:rPr>
        <w:drawing>
          <wp:anchor distT="0" distB="0" distL="114300" distR="114300" simplePos="0" relativeHeight="251752448" behindDoc="0" locked="0" layoutInCell="1" allowOverlap="1" wp14:anchorId="486E2AF5" wp14:editId="32D1D71D">
            <wp:simplePos x="0" y="0"/>
            <wp:positionH relativeFrom="margin">
              <wp:posOffset>19050</wp:posOffset>
            </wp:positionH>
            <wp:positionV relativeFrom="margin">
              <wp:posOffset>-114300</wp:posOffset>
            </wp:positionV>
            <wp:extent cx="3284494" cy="587375"/>
            <wp:effectExtent l="0" t="0" r="0" b="3175"/>
            <wp:wrapNone/>
            <wp:docPr id="9" name="Picture 9" descr="Logo: Disability Business Ne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4494" cy="58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362D">
        <w:rPr>
          <w:szCs w:val="32"/>
          <w:lang w:val="en-NZ" w:eastAsia="en-NZ"/>
        </w:rPr>
        <w:drawing>
          <wp:anchor distT="0" distB="0" distL="114300" distR="114300" simplePos="0" relativeHeight="251751424" behindDoc="1" locked="0" layoutInCell="1" allowOverlap="1" wp14:anchorId="7DED6395" wp14:editId="745BC3C4">
            <wp:simplePos x="0" y="0"/>
            <wp:positionH relativeFrom="column">
              <wp:posOffset>4648835</wp:posOffset>
            </wp:positionH>
            <wp:positionV relativeFrom="paragraph">
              <wp:posOffset>-109855</wp:posOffset>
            </wp:positionV>
            <wp:extent cx="1218565" cy="1828800"/>
            <wp:effectExtent l="0" t="0" r="635" b="0"/>
            <wp:wrapNone/>
            <wp:docPr id="60" name="Picture 60" descr="Logo: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56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EBEFD1" w14:textId="23970A92" w:rsidR="008644BB" w:rsidRDefault="000C3458" w:rsidP="00D9552C">
      <w:pPr>
        <w:pStyle w:val="Heading1"/>
      </w:pPr>
      <w:r>
        <w:rPr>
          <w:b w:val="0"/>
          <w:sz w:val="72"/>
          <w:szCs w:val="72"/>
          <w:lang w:val="en-NZ" w:eastAsia="en-NZ"/>
        </w:rPr>
        <w:drawing>
          <wp:anchor distT="0" distB="0" distL="114300" distR="114300" simplePos="0" relativeHeight="251750400" behindDoc="0" locked="0" layoutInCell="1" allowOverlap="1" wp14:anchorId="339BD0BB" wp14:editId="3B2489D5">
            <wp:simplePos x="0" y="0"/>
            <wp:positionH relativeFrom="column">
              <wp:posOffset>266700</wp:posOffset>
            </wp:positionH>
            <wp:positionV relativeFrom="paragraph">
              <wp:posOffset>443230</wp:posOffset>
            </wp:positionV>
            <wp:extent cx="2618184" cy="1263535"/>
            <wp:effectExtent l="0" t="0" r="0" b="0"/>
            <wp:wrapNone/>
            <wp:docPr id="6" name="Picture 6" descr="Logo: CCS Disability 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184" cy="1263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BF76C" w14:textId="6CAF7E8E" w:rsidR="00D9552C" w:rsidRPr="00D9552C" w:rsidRDefault="00D9552C" w:rsidP="00D9552C"/>
    <w:p w14:paraId="27C18986" w14:textId="3818BD34" w:rsidR="008C22AA" w:rsidRDefault="008C22AA" w:rsidP="00D9552C">
      <w:pPr>
        <w:pStyle w:val="Title"/>
      </w:pPr>
    </w:p>
    <w:p w14:paraId="272EE1E4" w14:textId="7136E400" w:rsidR="008C22AA" w:rsidRDefault="008C22AA" w:rsidP="00D9552C">
      <w:pPr>
        <w:pStyle w:val="Title"/>
      </w:pPr>
    </w:p>
    <w:p w14:paraId="38C4A8C2" w14:textId="21FF6B66" w:rsidR="00483DE9" w:rsidRPr="00483DE9" w:rsidRDefault="00EA1C85" w:rsidP="00483DE9">
      <w:pPr>
        <w:pStyle w:val="Title"/>
        <w:rPr>
          <w:sz w:val="32"/>
          <w:szCs w:val="32"/>
        </w:rPr>
      </w:pPr>
      <w:r w:rsidRPr="00EA1C85">
        <w:rPr>
          <w:sz w:val="28"/>
          <w:szCs w:val="28"/>
        </w:rPr>
        <w:br/>
      </w:r>
    </w:p>
    <w:p w14:paraId="5D17D501" w14:textId="7C60D8D9" w:rsidR="00EA1C85" w:rsidRPr="00EA1C85" w:rsidRDefault="00220329" w:rsidP="00483DE9">
      <w:pPr>
        <w:pStyle w:val="Title"/>
      </w:pPr>
      <w:r>
        <w:t>My Business Starter</w:t>
      </w:r>
      <w:r w:rsidR="005E43DC">
        <w:t xml:space="preserve"> -</w:t>
      </w:r>
    </w:p>
    <w:p w14:paraId="3C55DC82" w14:textId="6DB3A9C0" w:rsidR="00220329" w:rsidRPr="00220329" w:rsidRDefault="00D239AA" w:rsidP="00220329">
      <w:pPr>
        <w:pStyle w:val="Title"/>
        <w:rPr>
          <w:lang w:val="en-NZ"/>
        </w:rPr>
      </w:pPr>
      <w:r>
        <w:rPr>
          <w:lang w:val="en-NZ"/>
        </w:rPr>
        <w:t xml:space="preserve">A course </w:t>
      </w:r>
      <w:r w:rsidR="000C3458">
        <w:rPr>
          <w:lang w:val="en-NZ"/>
        </w:rPr>
        <w:t>about how to set up</w:t>
      </w:r>
      <w:r w:rsidR="00220329" w:rsidRPr="00220329">
        <w:rPr>
          <w:lang w:val="en-NZ"/>
        </w:rPr>
        <w:t xml:space="preserve"> </w:t>
      </w:r>
      <w:r>
        <w:rPr>
          <w:lang w:val="en-NZ"/>
        </w:rPr>
        <w:t>your</w:t>
      </w:r>
      <w:r w:rsidR="00220329" w:rsidRPr="00220329">
        <w:rPr>
          <w:lang w:val="en-NZ"/>
        </w:rPr>
        <w:t xml:space="preserve"> own business</w:t>
      </w:r>
    </w:p>
    <w:p w14:paraId="5AD82616" w14:textId="45F6198C" w:rsidR="00E728D6" w:rsidRDefault="007F362D" w:rsidP="00DE2D0D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  <w:lang w:val="en-NZ" w:eastAsia="en-NZ"/>
        </w:rPr>
        <w:drawing>
          <wp:anchor distT="0" distB="0" distL="114300" distR="114300" simplePos="0" relativeHeight="251960320" behindDoc="0" locked="0" layoutInCell="1" allowOverlap="1" wp14:anchorId="10F7E3C4" wp14:editId="1BD31798">
            <wp:simplePos x="0" y="0"/>
            <wp:positionH relativeFrom="column">
              <wp:posOffset>1171893</wp:posOffset>
            </wp:positionH>
            <wp:positionV relativeFrom="paragraph">
              <wp:posOffset>233045</wp:posOffset>
            </wp:positionV>
            <wp:extent cx="3476625" cy="3180371"/>
            <wp:effectExtent l="0" t="0" r="0" b="1270"/>
            <wp:wrapThrough wrapText="bothSides">
              <wp:wrapPolygon edited="0">
                <wp:start x="0" y="0"/>
                <wp:lineTo x="0" y="21479"/>
                <wp:lineTo x="21422" y="21479"/>
                <wp:lineTo x="21422" y="0"/>
                <wp:lineTo x="0" y="0"/>
              </wp:wrapPolygon>
            </wp:wrapThrough>
            <wp:docPr id="12" name="Picture 12" descr="Person looking at the camera smil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mployment imag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3180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2E259" w14:textId="77777777" w:rsidR="007F362D" w:rsidRDefault="007F362D" w:rsidP="00DE2D0D">
      <w:pPr>
        <w:ind w:left="0"/>
        <w:jc w:val="center"/>
        <w:rPr>
          <w:b/>
          <w:sz w:val="20"/>
          <w:szCs w:val="20"/>
        </w:rPr>
      </w:pPr>
    </w:p>
    <w:p w14:paraId="185233EC" w14:textId="77777777" w:rsidR="007F362D" w:rsidRPr="00483DE9" w:rsidRDefault="007F362D" w:rsidP="00DE2D0D">
      <w:pPr>
        <w:ind w:left="0"/>
        <w:jc w:val="center"/>
        <w:rPr>
          <w:b/>
          <w:sz w:val="20"/>
          <w:szCs w:val="20"/>
        </w:rPr>
      </w:pPr>
    </w:p>
    <w:p w14:paraId="4E284B0D" w14:textId="77777777" w:rsidR="007F362D" w:rsidRDefault="007F362D" w:rsidP="00DE2D0D">
      <w:pPr>
        <w:ind w:left="0"/>
        <w:jc w:val="center"/>
        <w:rPr>
          <w:b/>
          <w:sz w:val="40"/>
          <w:szCs w:val="40"/>
        </w:rPr>
      </w:pPr>
    </w:p>
    <w:p w14:paraId="7AD40FD4" w14:textId="77777777" w:rsidR="007F362D" w:rsidRDefault="007F362D" w:rsidP="00DE2D0D">
      <w:pPr>
        <w:ind w:left="0"/>
        <w:jc w:val="center"/>
        <w:rPr>
          <w:b/>
          <w:sz w:val="40"/>
          <w:szCs w:val="40"/>
        </w:rPr>
      </w:pPr>
    </w:p>
    <w:p w14:paraId="34703D9D" w14:textId="77777777" w:rsidR="007F362D" w:rsidRDefault="007F362D" w:rsidP="00DE2D0D">
      <w:pPr>
        <w:ind w:left="0"/>
        <w:jc w:val="center"/>
        <w:rPr>
          <w:b/>
          <w:sz w:val="40"/>
          <w:szCs w:val="40"/>
        </w:rPr>
      </w:pPr>
    </w:p>
    <w:p w14:paraId="50F884C7" w14:textId="77777777" w:rsidR="007F362D" w:rsidRDefault="007F362D" w:rsidP="00DE2D0D">
      <w:pPr>
        <w:ind w:left="0"/>
        <w:jc w:val="center"/>
        <w:rPr>
          <w:b/>
          <w:sz w:val="40"/>
          <w:szCs w:val="40"/>
        </w:rPr>
      </w:pPr>
    </w:p>
    <w:p w14:paraId="690AB0D7" w14:textId="77777777" w:rsidR="007F362D" w:rsidRDefault="007F362D" w:rsidP="00DE2D0D">
      <w:pPr>
        <w:ind w:left="0"/>
        <w:jc w:val="center"/>
        <w:rPr>
          <w:b/>
          <w:sz w:val="40"/>
          <w:szCs w:val="40"/>
        </w:rPr>
      </w:pPr>
    </w:p>
    <w:p w14:paraId="5A2F0D2F" w14:textId="77777777" w:rsidR="007F362D" w:rsidRDefault="007F362D" w:rsidP="00DE2D0D">
      <w:pPr>
        <w:ind w:left="0"/>
        <w:jc w:val="center"/>
        <w:rPr>
          <w:b/>
          <w:sz w:val="40"/>
          <w:szCs w:val="40"/>
        </w:rPr>
      </w:pPr>
    </w:p>
    <w:p w14:paraId="556DBF7A" w14:textId="459D68D7" w:rsidR="00F20534" w:rsidRPr="00343DD2" w:rsidRDefault="008644BB" w:rsidP="00DD378E">
      <w:pPr>
        <w:ind w:left="0"/>
        <w:rPr>
          <w:sz w:val="52"/>
          <w:szCs w:val="52"/>
        </w:rPr>
      </w:pPr>
      <w:r w:rsidRPr="00343DD2">
        <w:rPr>
          <w:sz w:val="52"/>
          <w:szCs w:val="52"/>
        </w:rPr>
        <w:br w:type="page"/>
      </w:r>
    </w:p>
    <w:p w14:paraId="6E57A18E" w14:textId="3D265F11" w:rsidR="005258F5" w:rsidRDefault="00753682" w:rsidP="00DE2D0D">
      <w:pPr>
        <w:pStyle w:val="Heading1"/>
      </w:pPr>
      <w:r>
        <w:rPr>
          <w:rFonts w:cs="Arial"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80800" behindDoc="1" locked="0" layoutInCell="1" allowOverlap="1" wp14:anchorId="0419D4F0" wp14:editId="209B6A2B">
                <wp:simplePos x="0" y="0"/>
                <wp:positionH relativeFrom="column">
                  <wp:posOffset>-85725</wp:posOffset>
                </wp:positionH>
                <wp:positionV relativeFrom="paragraph">
                  <wp:posOffset>-161925</wp:posOffset>
                </wp:positionV>
                <wp:extent cx="5924550" cy="689049"/>
                <wp:effectExtent l="19050" t="19050" r="19050" b="158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890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BB4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91886" id="Rectangle 38" o:spid="_x0000_s1026" style="position:absolute;margin-left:-6.75pt;margin-top:-12.75pt;width:466.5pt;height:54.25pt;z-index:-25133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" filled="f" strokecolor="#7bb450" strokeweight="3pt"/>
            </w:pict>
          </mc:Fallback>
        </mc:AlternateContent>
      </w:r>
      <w:r w:rsidR="00F273E7">
        <w:t>My Business Starter</w:t>
      </w:r>
    </w:p>
    <w:p w14:paraId="3ECE2D18" w14:textId="7B8C0804" w:rsidR="00220329" w:rsidRDefault="00220329" w:rsidP="00220329">
      <w:pPr>
        <w:rPr>
          <w:lang w:val="en-NZ"/>
        </w:rPr>
      </w:pPr>
    </w:p>
    <w:p w14:paraId="1CE74001" w14:textId="0DA3932D" w:rsidR="00220329" w:rsidRDefault="007F362D" w:rsidP="00220329">
      <w:pPr>
        <w:rPr>
          <w:lang w:val="en-NZ"/>
        </w:rPr>
      </w:pPr>
      <w:r>
        <w:rPr>
          <w:b/>
          <w:sz w:val="40"/>
          <w:szCs w:val="40"/>
          <w:lang w:val="en-NZ" w:eastAsia="en-NZ"/>
        </w:rPr>
        <w:drawing>
          <wp:anchor distT="0" distB="0" distL="114300" distR="114300" simplePos="0" relativeHeight="251962368" behindDoc="0" locked="0" layoutInCell="1" allowOverlap="1" wp14:anchorId="0FE9C73B" wp14:editId="03B0931D">
            <wp:simplePos x="0" y="0"/>
            <wp:positionH relativeFrom="column">
              <wp:posOffset>-238125</wp:posOffset>
            </wp:positionH>
            <wp:positionV relativeFrom="paragraph">
              <wp:posOffset>354330</wp:posOffset>
            </wp:positionV>
            <wp:extent cx="1967865" cy="1800225"/>
            <wp:effectExtent l="0" t="0" r="0" b="9525"/>
            <wp:wrapThrough wrapText="bothSides">
              <wp:wrapPolygon edited="0">
                <wp:start x="0" y="0"/>
                <wp:lineTo x="0" y="21486"/>
                <wp:lineTo x="21328" y="21486"/>
                <wp:lineTo x="21328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mployment imag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86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B03A9" w14:textId="62961670" w:rsidR="00D05302" w:rsidRDefault="00D05302" w:rsidP="00137579">
      <w:pPr>
        <w:ind w:right="-330"/>
        <w:rPr>
          <w:lang w:val="en-NZ"/>
        </w:rPr>
      </w:pPr>
      <w:r>
        <w:rPr>
          <w:lang w:val="en-NZ"/>
        </w:rPr>
        <w:t xml:space="preserve">This is an Easy Read </w:t>
      </w:r>
      <w:r w:rsidR="00001D69">
        <w:rPr>
          <w:lang w:val="en-NZ"/>
        </w:rPr>
        <w:t>information</w:t>
      </w:r>
      <w:r w:rsidR="00F273E7">
        <w:rPr>
          <w:lang w:val="en-NZ"/>
        </w:rPr>
        <w:t xml:space="preserve"> about</w:t>
      </w:r>
      <w:r>
        <w:rPr>
          <w:lang w:val="en-NZ"/>
        </w:rPr>
        <w:t xml:space="preserve"> the </w:t>
      </w:r>
      <w:r w:rsidRPr="00D05302">
        <w:rPr>
          <w:b/>
          <w:bCs/>
          <w:lang w:val="en-NZ"/>
        </w:rPr>
        <w:t>My Business Starter</w:t>
      </w:r>
      <w:r>
        <w:rPr>
          <w:lang w:val="en-NZ"/>
        </w:rPr>
        <w:t xml:space="preserve"> </w:t>
      </w:r>
      <w:r w:rsidRPr="000C3458">
        <w:rPr>
          <w:lang w:val="en-NZ"/>
        </w:rPr>
        <w:t>course</w:t>
      </w:r>
      <w:r>
        <w:rPr>
          <w:lang w:val="en-NZ"/>
        </w:rPr>
        <w:t xml:space="preserve">. </w:t>
      </w:r>
    </w:p>
    <w:p w14:paraId="2AADF2EC" w14:textId="447D2735" w:rsidR="00D05302" w:rsidRDefault="00D05302" w:rsidP="00220329">
      <w:pPr>
        <w:rPr>
          <w:lang w:val="en-NZ"/>
        </w:rPr>
      </w:pPr>
    </w:p>
    <w:p w14:paraId="1E332F71" w14:textId="13FAC841" w:rsidR="00D05302" w:rsidRDefault="007F362D" w:rsidP="00220329">
      <w:pPr>
        <w:rPr>
          <w:lang w:val="en-NZ"/>
        </w:rPr>
      </w:pP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707231C4" wp14:editId="687F1ED0">
                <wp:simplePos x="0" y="0"/>
                <wp:positionH relativeFrom="column">
                  <wp:posOffset>2133600</wp:posOffset>
                </wp:positionH>
                <wp:positionV relativeFrom="paragraph">
                  <wp:posOffset>228600</wp:posOffset>
                </wp:positionV>
                <wp:extent cx="3823335" cy="1228725"/>
                <wp:effectExtent l="0" t="0" r="5715" b="9525"/>
                <wp:wrapNone/>
                <wp:docPr id="1907" name="Rectangle 19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12287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A91D2" id="Rectangle 1907" o:spid="_x0000_s1026" style="position:absolute;margin-left:168pt;margin-top:18pt;width:301.05pt;height:96.75pt;z-index:-25135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" fillcolor="#c5e0b3 [1305]" stroked="f" strokeweight="1pt"/>
            </w:pict>
          </mc:Fallback>
        </mc:AlternateContent>
      </w:r>
    </w:p>
    <w:p w14:paraId="5757BE1D" w14:textId="1AA23AD1" w:rsidR="00220329" w:rsidRDefault="00753682" w:rsidP="00220329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1963392" behindDoc="0" locked="0" layoutInCell="1" allowOverlap="1" wp14:anchorId="22A8E53A" wp14:editId="7DE8D15C">
            <wp:simplePos x="0" y="0"/>
            <wp:positionH relativeFrom="column">
              <wp:posOffset>-255270</wp:posOffset>
            </wp:positionH>
            <wp:positionV relativeFrom="paragraph">
              <wp:posOffset>802005</wp:posOffset>
            </wp:positionV>
            <wp:extent cx="1743075" cy="1533525"/>
            <wp:effectExtent l="0" t="0" r="9525" b="9525"/>
            <wp:wrapThrough wrapText="bothSides">
              <wp:wrapPolygon edited="0">
                <wp:start x="0" y="0"/>
                <wp:lineTo x="0" y="21466"/>
                <wp:lineTo x="21482" y="21466"/>
                <wp:lineTo x="21482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raining-group-polit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329" w:rsidRPr="00220329">
        <w:rPr>
          <w:b/>
          <w:bCs/>
          <w:lang w:val="en-NZ"/>
        </w:rPr>
        <w:t>My Business Starter</w:t>
      </w:r>
      <w:r w:rsidR="00220329" w:rsidRPr="00220329">
        <w:rPr>
          <w:lang w:val="en-NZ"/>
        </w:rPr>
        <w:t xml:space="preserve"> is a </w:t>
      </w:r>
      <w:r w:rsidR="00220329" w:rsidRPr="000C3458">
        <w:rPr>
          <w:b/>
          <w:lang w:val="en-NZ"/>
        </w:rPr>
        <w:t>course</w:t>
      </w:r>
      <w:r w:rsidR="00220329" w:rsidRPr="00220329">
        <w:rPr>
          <w:lang w:val="en-NZ"/>
        </w:rPr>
        <w:t xml:space="preserve"> for disabled people who want to start their own business. </w:t>
      </w:r>
    </w:p>
    <w:p w14:paraId="5D1ECC8F" w14:textId="09F1C1BE" w:rsidR="00753682" w:rsidRDefault="00753682" w:rsidP="00220329">
      <w:pPr>
        <w:rPr>
          <w:lang w:val="en-NZ"/>
        </w:rPr>
      </w:pPr>
    </w:p>
    <w:p w14:paraId="78BC65A3" w14:textId="34EC38FC" w:rsidR="00753682" w:rsidRDefault="00753682" w:rsidP="00220329">
      <w:pPr>
        <w:rPr>
          <w:lang w:val="en-NZ"/>
        </w:rPr>
      </w:pP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65440" behindDoc="1" locked="0" layoutInCell="1" allowOverlap="1" wp14:anchorId="5B833B63" wp14:editId="2AFBA330">
                <wp:simplePos x="0" y="0"/>
                <wp:positionH relativeFrom="column">
                  <wp:posOffset>2135505</wp:posOffset>
                </wp:positionH>
                <wp:positionV relativeFrom="paragraph">
                  <wp:posOffset>198120</wp:posOffset>
                </wp:positionV>
                <wp:extent cx="3823335" cy="1228725"/>
                <wp:effectExtent l="0" t="0" r="5715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12287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4DA2F8" id="Rectangle 15" o:spid="_x0000_s1026" style="position:absolute;margin-left:168.15pt;margin-top:15.6pt;width:301.05pt;height:96.75pt;z-index:-251351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" fillcolor="#c5e0b3 [1305]" stroked="f" strokeweight="1pt"/>
            </w:pict>
          </mc:Fallback>
        </mc:AlternateContent>
      </w:r>
    </w:p>
    <w:p w14:paraId="019A73E7" w14:textId="2D9D2571" w:rsidR="00753682" w:rsidRPr="00220329" w:rsidRDefault="00753682" w:rsidP="00220329">
      <w:pPr>
        <w:rPr>
          <w:lang w:val="en-NZ"/>
        </w:rPr>
      </w:pPr>
      <w:r>
        <w:rPr>
          <w:lang w:val="en-NZ"/>
        </w:rPr>
        <w:t xml:space="preserve">A </w:t>
      </w:r>
      <w:r w:rsidRPr="00753682">
        <w:rPr>
          <w:b/>
          <w:lang w:val="en-NZ"/>
        </w:rPr>
        <w:t>course</w:t>
      </w:r>
      <w:r>
        <w:rPr>
          <w:lang w:val="en-NZ"/>
        </w:rPr>
        <w:t xml:space="preserve"> is where you learn the things you need to know about setting up a business / work idea.</w:t>
      </w:r>
    </w:p>
    <w:p w14:paraId="5C253DEB" w14:textId="00B23014" w:rsidR="00220329" w:rsidRPr="00220329" w:rsidRDefault="00753682" w:rsidP="007F362D">
      <w:pPr>
        <w:tabs>
          <w:tab w:val="left" w:pos="8265"/>
        </w:tabs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1761664" behindDoc="0" locked="0" layoutInCell="1" allowOverlap="1" wp14:anchorId="59051388" wp14:editId="0C3CEF8C">
            <wp:simplePos x="0" y="0"/>
            <wp:positionH relativeFrom="margin">
              <wp:posOffset>47625</wp:posOffset>
            </wp:positionH>
            <wp:positionV relativeFrom="margin">
              <wp:posOffset>5368290</wp:posOffset>
            </wp:positionV>
            <wp:extent cx="1440180" cy="1396365"/>
            <wp:effectExtent l="0" t="0" r="762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erson in a red shirt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18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362D">
        <w:rPr>
          <w:lang w:val="en-NZ"/>
        </w:rPr>
        <w:tab/>
      </w:r>
      <w:r w:rsidR="00220329" w:rsidRPr="00220329">
        <w:rPr>
          <w:lang w:val="en-NZ"/>
        </w:rPr>
        <w:br/>
      </w:r>
    </w:p>
    <w:p w14:paraId="1BC542FB" w14:textId="76C09507" w:rsidR="00220329" w:rsidRPr="00220329" w:rsidRDefault="00220329" w:rsidP="00753682">
      <w:pPr>
        <w:rPr>
          <w:lang w:val="en-NZ"/>
        </w:rPr>
      </w:pPr>
      <w:r w:rsidRPr="00220329">
        <w:rPr>
          <w:lang w:val="en-NZ"/>
        </w:rPr>
        <w:t>It is a good course to do if you:</w:t>
      </w:r>
    </w:p>
    <w:p w14:paraId="79A74C28" w14:textId="32CDEB51" w:rsidR="00220329" w:rsidRPr="00220329" w:rsidRDefault="00220329" w:rsidP="00753682">
      <w:pPr>
        <w:rPr>
          <w:lang w:val="en-NZ"/>
        </w:rPr>
      </w:pPr>
    </w:p>
    <w:p w14:paraId="2221847B" w14:textId="50C72CB1" w:rsidR="00220329" w:rsidRPr="00220329" w:rsidRDefault="00753682" w:rsidP="00753682">
      <w:pPr>
        <w:pStyle w:val="ListParagraph"/>
        <w:tabs>
          <w:tab w:val="num" w:pos="720"/>
        </w:tabs>
      </w:pPr>
      <w:r>
        <w:rPr>
          <w:lang w:val="en-NZ" w:eastAsia="en-NZ"/>
        </w:rPr>
        <w:drawing>
          <wp:anchor distT="0" distB="0" distL="114300" distR="114300" simplePos="0" relativeHeight="251957248" behindDoc="0" locked="0" layoutInCell="1" allowOverlap="1" wp14:anchorId="0512EDC9" wp14:editId="74D517CA">
            <wp:simplePos x="0" y="0"/>
            <wp:positionH relativeFrom="margin">
              <wp:posOffset>-175260</wp:posOffset>
            </wp:positionH>
            <wp:positionV relativeFrom="margin">
              <wp:posOffset>7135495</wp:posOffset>
            </wp:positionV>
            <wp:extent cx="1573530" cy="1573530"/>
            <wp:effectExtent l="0" t="0" r="1270" b="127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53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C97">
        <w:t>want</w:t>
      </w:r>
      <w:r w:rsidR="00220329" w:rsidRPr="00220329">
        <w:t xml:space="preserve"> to work for yourself</w:t>
      </w:r>
    </w:p>
    <w:p w14:paraId="7AE43686" w14:textId="035AE31B" w:rsidR="00220329" w:rsidRPr="00220329" w:rsidRDefault="00220329" w:rsidP="00753682">
      <w:pPr>
        <w:pStyle w:val="ListParagraph"/>
        <w:numPr>
          <w:ilvl w:val="0"/>
          <w:numId w:val="0"/>
        </w:numPr>
        <w:ind w:left="4253"/>
      </w:pPr>
    </w:p>
    <w:p w14:paraId="200CBCB3" w14:textId="6F13996D" w:rsidR="00220329" w:rsidRPr="00220329" w:rsidRDefault="00220329" w:rsidP="00753682">
      <w:pPr>
        <w:pStyle w:val="ListParagraph"/>
      </w:pPr>
      <w:r w:rsidRPr="00220329">
        <w:t>have an idea for a business</w:t>
      </w:r>
    </w:p>
    <w:p w14:paraId="23AFE8FC" w14:textId="24769A3B" w:rsidR="00220329" w:rsidRPr="00220329" w:rsidRDefault="00220329" w:rsidP="00753682">
      <w:pPr>
        <w:pStyle w:val="ListParagraph"/>
        <w:numPr>
          <w:ilvl w:val="0"/>
          <w:numId w:val="0"/>
        </w:numPr>
        <w:ind w:left="4253"/>
      </w:pPr>
    </w:p>
    <w:p w14:paraId="618DF8BE" w14:textId="21C4560B" w:rsidR="002809FC" w:rsidRPr="00753682" w:rsidRDefault="00982537" w:rsidP="00753682">
      <w:pPr>
        <w:pStyle w:val="ListParagraph"/>
        <w:tabs>
          <w:tab w:val="clear" w:pos="3686"/>
        </w:tabs>
        <w:rPr>
          <w:b/>
          <w:bCs/>
          <w:lang w:val="en-NZ"/>
        </w:rPr>
      </w:pPr>
      <w:r>
        <w:t>want to find out</w:t>
      </w:r>
      <w:r w:rsidR="00220329" w:rsidRPr="00220329">
        <w:t xml:space="preserve"> if your business idea is </w:t>
      </w:r>
      <w:r w:rsidR="00F40060">
        <w:t>a good one</w:t>
      </w:r>
      <w:r w:rsidR="00483DE9">
        <w:t>.</w:t>
      </w:r>
      <w:r w:rsidR="002809FC" w:rsidRPr="00753682">
        <w:rPr>
          <w:b/>
          <w:bCs/>
          <w:lang w:val="en-NZ"/>
        </w:rPr>
        <w:br w:type="page"/>
      </w:r>
    </w:p>
    <w:p w14:paraId="7A4EA1D0" w14:textId="5D47592B" w:rsidR="00A73DA7" w:rsidRPr="00220329" w:rsidRDefault="00A73DA7" w:rsidP="00A73DA7">
      <w:pPr>
        <w:pStyle w:val="Heading1"/>
        <w:rPr>
          <w:lang w:val="en-NZ"/>
        </w:rPr>
      </w:pPr>
      <w:r>
        <w:rPr>
          <w:rFonts w:cs="Arial"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98208" behindDoc="1" locked="0" layoutInCell="1" allowOverlap="1" wp14:anchorId="168BF498" wp14:editId="4F238B4F">
                <wp:simplePos x="0" y="0"/>
                <wp:positionH relativeFrom="column">
                  <wp:posOffset>-88265</wp:posOffset>
                </wp:positionH>
                <wp:positionV relativeFrom="paragraph">
                  <wp:posOffset>-200025</wp:posOffset>
                </wp:positionV>
                <wp:extent cx="5924550" cy="689049"/>
                <wp:effectExtent l="19050" t="19050" r="19050" b="158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890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BB4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79DF7" id="Rectangle 65" o:spid="_x0000_s1026" style="position:absolute;margin-left:-6.95pt;margin-top:-15.75pt;width:466.5pt;height:54.25pt;z-index:-25131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" filled="f" strokecolor="#7bb450" strokeweight="3pt"/>
            </w:pict>
          </mc:Fallback>
        </mc:AlternateContent>
      </w:r>
      <w:r w:rsidRPr="00220329">
        <w:rPr>
          <w:lang w:val="en-NZ"/>
        </w:rPr>
        <w:t xml:space="preserve">Who runs </w:t>
      </w:r>
      <w:r>
        <w:rPr>
          <w:lang w:val="en-NZ"/>
        </w:rPr>
        <w:t>My Business Starter</w:t>
      </w:r>
      <w:r w:rsidRPr="00220329">
        <w:rPr>
          <w:lang w:val="en-NZ"/>
        </w:rPr>
        <w:t>?</w:t>
      </w:r>
    </w:p>
    <w:p w14:paraId="35A2A372" w14:textId="77777777" w:rsidR="00A73DA7" w:rsidRDefault="00A73DA7" w:rsidP="00A73DA7">
      <w:pPr>
        <w:rPr>
          <w:lang w:val="en-NZ"/>
        </w:rPr>
      </w:pPr>
    </w:p>
    <w:p w14:paraId="3B65220F" w14:textId="77777777" w:rsidR="00A73DA7" w:rsidRDefault="00A73DA7" w:rsidP="00A73DA7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2003328" behindDoc="0" locked="0" layoutInCell="1" allowOverlap="1" wp14:anchorId="4FC871D7" wp14:editId="57C436FF">
            <wp:simplePos x="0" y="0"/>
            <wp:positionH relativeFrom="margin">
              <wp:posOffset>-85725</wp:posOffset>
            </wp:positionH>
            <wp:positionV relativeFrom="margin">
              <wp:posOffset>960120</wp:posOffset>
            </wp:positionV>
            <wp:extent cx="2139950" cy="382270"/>
            <wp:effectExtent l="0" t="0" r="6350" b="0"/>
            <wp:wrapSquare wrapText="bothSides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9950" cy="38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86487" w14:textId="77777777" w:rsidR="00A73DA7" w:rsidRDefault="00A73DA7" w:rsidP="00A73DA7">
      <w:pPr>
        <w:rPr>
          <w:lang w:val="en-NZ"/>
        </w:rPr>
      </w:pPr>
      <w:r>
        <w:rPr>
          <w:b/>
          <w:sz w:val="72"/>
          <w:szCs w:val="72"/>
          <w:lang w:val="en-NZ" w:eastAsia="en-NZ"/>
        </w:rPr>
        <w:drawing>
          <wp:anchor distT="0" distB="0" distL="114300" distR="114300" simplePos="0" relativeHeight="251997184" behindDoc="0" locked="0" layoutInCell="1" allowOverlap="1" wp14:anchorId="1D7EB213" wp14:editId="18BE92B9">
            <wp:simplePos x="0" y="0"/>
            <wp:positionH relativeFrom="margin">
              <wp:posOffset>90170</wp:posOffset>
            </wp:positionH>
            <wp:positionV relativeFrom="margin">
              <wp:posOffset>1666875</wp:posOffset>
            </wp:positionV>
            <wp:extent cx="1704975" cy="822960"/>
            <wp:effectExtent l="0" t="0" r="9525" b="0"/>
            <wp:wrapSquare wrapText="bothSides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0329">
        <w:rPr>
          <w:lang w:val="en-NZ"/>
        </w:rPr>
        <w:t xml:space="preserve">The </w:t>
      </w:r>
      <w:r w:rsidRPr="00220329">
        <w:rPr>
          <w:b/>
          <w:bCs/>
          <w:lang w:val="en-NZ"/>
        </w:rPr>
        <w:t>Disability Business Network</w:t>
      </w:r>
      <w:r w:rsidRPr="00220329">
        <w:rPr>
          <w:lang w:val="en-NZ"/>
        </w:rPr>
        <w:t xml:space="preserve"> runs </w:t>
      </w:r>
      <w:r>
        <w:rPr>
          <w:lang w:val="en-NZ"/>
        </w:rPr>
        <w:t>My Business Starter alongside CCS Disability Action.</w:t>
      </w:r>
    </w:p>
    <w:p w14:paraId="55956908" w14:textId="77777777" w:rsidR="00A73DA7" w:rsidRDefault="00A73DA7" w:rsidP="00A73DA7">
      <w:pPr>
        <w:rPr>
          <w:lang w:val="en-NZ"/>
        </w:rPr>
      </w:pPr>
    </w:p>
    <w:p w14:paraId="5FEB3783" w14:textId="74F8A46C" w:rsidR="00A73DA7" w:rsidRPr="00220329" w:rsidRDefault="00137579" w:rsidP="00A73DA7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1999232" behindDoc="0" locked="0" layoutInCell="1" allowOverlap="1" wp14:anchorId="6C3B3992" wp14:editId="028E5F5C">
            <wp:simplePos x="0" y="0"/>
            <wp:positionH relativeFrom="margin">
              <wp:posOffset>-9525</wp:posOffset>
            </wp:positionH>
            <wp:positionV relativeFrom="margin">
              <wp:posOffset>2651760</wp:posOffset>
            </wp:positionV>
            <wp:extent cx="1152525" cy="1274445"/>
            <wp:effectExtent l="0" t="0" r="9525" b="1905"/>
            <wp:wrapSquare wrapText="bothSides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D9419" w14:textId="19C3509F" w:rsidR="00A73DA7" w:rsidRDefault="00A73DA7" w:rsidP="00A73DA7">
      <w:pPr>
        <w:rPr>
          <w:lang w:val="en-NZ"/>
        </w:rPr>
      </w:pPr>
      <w:r>
        <w:rPr>
          <w:lang w:val="en-NZ"/>
        </w:rPr>
        <w:t>There are 3 people who run the Disability Business Network.</w:t>
      </w:r>
    </w:p>
    <w:p w14:paraId="6528ECBF" w14:textId="2E5A1061" w:rsidR="00137579" w:rsidRDefault="00137579" w:rsidP="00A73DA7">
      <w:pPr>
        <w:rPr>
          <w:lang w:val="en-NZ"/>
        </w:rPr>
      </w:pPr>
    </w:p>
    <w:p w14:paraId="54D088DB" w14:textId="50332D4F" w:rsidR="00137579" w:rsidRDefault="00137579" w:rsidP="00A73DA7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2000256" behindDoc="0" locked="0" layoutInCell="1" allowOverlap="1" wp14:anchorId="4155776A" wp14:editId="3C4FD91B">
            <wp:simplePos x="0" y="0"/>
            <wp:positionH relativeFrom="margin">
              <wp:posOffset>87630</wp:posOffset>
            </wp:positionH>
            <wp:positionV relativeFrom="margin">
              <wp:posOffset>4118610</wp:posOffset>
            </wp:positionV>
            <wp:extent cx="1069340" cy="1276350"/>
            <wp:effectExtent l="0" t="0" r="0" b="0"/>
            <wp:wrapSquare wrapText="bothSides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34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F5418" w14:textId="649549DD" w:rsidR="00137579" w:rsidRDefault="00137579" w:rsidP="00A73DA7">
      <w:pPr>
        <w:rPr>
          <w:lang w:val="en-NZ"/>
        </w:rPr>
      </w:pPr>
      <w:r>
        <w:rPr>
          <w:lang w:val="en-NZ"/>
        </w:rPr>
        <w:t>They are:</w:t>
      </w:r>
    </w:p>
    <w:p w14:paraId="4CE7786B" w14:textId="67DDD984" w:rsidR="00A73DA7" w:rsidRDefault="00A73DA7" w:rsidP="00A73DA7">
      <w:pPr>
        <w:rPr>
          <w:lang w:val="en-NZ"/>
        </w:rPr>
      </w:pPr>
    </w:p>
    <w:p w14:paraId="67038BF1" w14:textId="07724CBD" w:rsidR="00A73DA7" w:rsidRPr="00220329" w:rsidRDefault="00A73DA7" w:rsidP="00A73DA7">
      <w:pPr>
        <w:pStyle w:val="ListParagraph"/>
      </w:pPr>
      <w:r w:rsidRPr="00220329">
        <w:t>Selwyn Cook</w:t>
      </w:r>
    </w:p>
    <w:p w14:paraId="0E1C8C0C" w14:textId="46F69540" w:rsidR="00A73DA7" w:rsidRDefault="00137579" w:rsidP="00A73DA7">
      <w:r>
        <w:rPr>
          <w:lang w:val="en-NZ" w:eastAsia="en-NZ"/>
        </w:rPr>
        <w:drawing>
          <wp:anchor distT="0" distB="0" distL="114300" distR="114300" simplePos="0" relativeHeight="252001280" behindDoc="0" locked="0" layoutInCell="1" allowOverlap="1" wp14:anchorId="675C3802" wp14:editId="1203D03B">
            <wp:simplePos x="0" y="0"/>
            <wp:positionH relativeFrom="margin">
              <wp:posOffset>-5715</wp:posOffset>
            </wp:positionH>
            <wp:positionV relativeFrom="margin">
              <wp:posOffset>5617210</wp:posOffset>
            </wp:positionV>
            <wp:extent cx="1284605" cy="1405890"/>
            <wp:effectExtent l="0" t="0" r="0" b="3810"/>
            <wp:wrapSquare wrapText="bothSides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605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35669F" w14:textId="77777777" w:rsidR="00A73DA7" w:rsidRPr="00220329" w:rsidRDefault="00A73DA7" w:rsidP="00A73DA7">
      <w:pPr>
        <w:pStyle w:val="ListParagraph"/>
      </w:pPr>
      <w:r w:rsidRPr="00220329">
        <w:t>Sandra Budd</w:t>
      </w:r>
    </w:p>
    <w:p w14:paraId="33AEDFCB" w14:textId="77777777" w:rsidR="00A73DA7" w:rsidRPr="00220329" w:rsidRDefault="00A73DA7" w:rsidP="00A73DA7"/>
    <w:p w14:paraId="56CC364D" w14:textId="77777777" w:rsidR="00A73DA7" w:rsidRPr="00220329" w:rsidRDefault="00A73DA7" w:rsidP="00A73DA7">
      <w:pPr>
        <w:pStyle w:val="ListParagraph"/>
      </w:pPr>
      <w:r w:rsidRPr="00220329">
        <w:t>Julie Woods</w:t>
      </w:r>
      <w:r>
        <w:t>.</w:t>
      </w:r>
    </w:p>
    <w:p w14:paraId="734C13B7" w14:textId="08D1BDC8" w:rsidR="00A73DA7" w:rsidRPr="00220329" w:rsidRDefault="00A73DA7" w:rsidP="00A73DA7">
      <w:pPr>
        <w:rPr>
          <w:lang w:val="en-NZ"/>
        </w:rPr>
      </w:pPr>
      <w:r w:rsidRPr="00220329">
        <w:rPr>
          <w:lang w:val="en-NZ"/>
        </w:rPr>
        <w:br/>
      </w:r>
    </w:p>
    <w:p w14:paraId="489D5B53" w14:textId="716A671D" w:rsidR="00A73DA7" w:rsidRDefault="00137579" w:rsidP="00A73DA7">
      <w:pPr>
        <w:rPr>
          <w:b/>
          <w:bCs/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2002304" behindDoc="0" locked="0" layoutInCell="1" allowOverlap="1" wp14:anchorId="5DC28572" wp14:editId="05DE8E09">
            <wp:simplePos x="0" y="0"/>
            <wp:positionH relativeFrom="margin">
              <wp:posOffset>-347345</wp:posOffset>
            </wp:positionH>
            <wp:positionV relativeFrom="margin">
              <wp:posOffset>7773035</wp:posOffset>
            </wp:positionV>
            <wp:extent cx="2138045" cy="669290"/>
            <wp:effectExtent l="0" t="0" r="0" b="0"/>
            <wp:wrapSquare wrapText="bothSides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background patter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669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DA7" w:rsidRPr="00220329">
        <w:rPr>
          <w:lang w:val="en-NZ"/>
        </w:rPr>
        <w:t xml:space="preserve">Julie Woods </w:t>
      </w:r>
      <w:r w:rsidR="00A73DA7">
        <w:rPr>
          <w:lang w:val="en-NZ"/>
        </w:rPr>
        <w:t xml:space="preserve">has a </w:t>
      </w:r>
      <w:r w:rsidR="00A73DA7" w:rsidRPr="00A73DA7">
        <w:rPr>
          <w:b/>
          <w:lang w:val="en-NZ"/>
        </w:rPr>
        <w:t>website</w:t>
      </w:r>
      <w:r w:rsidR="00A73DA7">
        <w:rPr>
          <w:lang w:val="en-NZ"/>
        </w:rPr>
        <w:t xml:space="preserve"> called </w:t>
      </w:r>
      <w:r w:rsidR="00A73DA7" w:rsidRPr="00A73DA7">
        <w:rPr>
          <w:b/>
          <w:lang w:val="en-NZ"/>
        </w:rPr>
        <w:t>T</w:t>
      </w:r>
      <w:r w:rsidR="00A73DA7" w:rsidRPr="00106707">
        <w:rPr>
          <w:b/>
          <w:bCs/>
          <w:lang w:val="en-NZ"/>
        </w:rPr>
        <w:t>hat blind woma</w:t>
      </w:r>
      <w:r w:rsidR="00A73DA7">
        <w:rPr>
          <w:b/>
          <w:bCs/>
          <w:lang w:val="en-NZ"/>
        </w:rPr>
        <w:t>n:</w:t>
      </w:r>
    </w:p>
    <w:p w14:paraId="57C56521" w14:textId="77777777" w:rsidR="00A73DA7" w:rsidRDefault="00A73DA7" w:rsidP="00A73DA7">
      <w:pPr>
        <w:rPr>
          <w:b/>
          <w:bCs/>
          <w:lang w:val="en-NZ"/>
        </w:rPr>
      </w:pPr>
    </w:p>
    <w:p w14:paraId="58FAF7B6" w14:textId="375822C7" w:rsidR="00A73DA7" w:rsidRDefault="00306495" w:rsidP="00137579">
      <w:pPr>
        <w:rPr>
          <w:b/>
          <w:bCs/>
          <w:lang w:val="en-NZ"/>
        </w:rPr>
      </w:pPr>
      <w:hyperlink r:id="rId20" w:history="1">
        <w:r w:rsidR="00A73DA7" w:rsidRPr="00A73DA7">
          <w:rPr>
            <w:rStyle w:val="Hyperlink"/>
            <w:b/>
            <w:bCs/>
            <w:color w:val="000000" w:themeColor="text1"/>
            <w:u w:val="none"/>
            <w:lang w:val="en-NZ"/>
          </w:rPr>
          <w:t>www.thatblindwoman.co.nz</w:t>
        </w:r>
      </w:hyperlink>
      <w:r w:rsidR="00A73DA7">
        <w:rPr>
          <w:b/>
          <w:bCs/>
          <w:lang w:val="en-NZ"/>
        </w:rPr>
        <w:br w:type="page"/>
      </w:r>
    </w:p>
    <w:p w14:paraId="019D65E9" w14:textId="42CBD3E0" w:rsidR="00F40060" w:rsidRPr="00F273E7" w:rsidRDefault="00F273E7" w:rsidP="00F273E7">
      <w:pPr>
        <w:pStyle w:val="Heading1"/>
      </w:pPr>
      <w:r>
        <w:rPr>
          <w:rFonts w:cs="Arial"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55872" behindDoc="1" locked="0" layoutInCell="1" allowOverlap="1" wp14:anchorId="73B28131" wp14:editId="66D64D42">
                <wp:simplePos x="0" y="0"/>
                <wp:positionH relativeFrom="column">
                  <wp:posOffset>-85724</wp:posOffset>
                </wp:positionH>
                <wp:positionV relativeFrom="paragraph">
                  <wp:posOffset>-180975</wp:posOffset>
                </wp:positionV>
                <wp:extent cx="5924550" cy="689049"/>
                <wp:effectExtent l="19050" t="19050" r="19050" b="1587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890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BB4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A977C" id="Rectangle 101" o:spid="_x0000_s1026" style="position:absolute;margin-left:-6.75pt;margin-top:-14.25pt;width:466.5pt;height:54.25pt;z-index:-25146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" filled="f" strokecolor="#7bb450" strokeweight="3pt"/>
            </w:pict>
          </mc:Fallback>
        </mc:AlternateContent>
      </w:r>
      <w:r w:rsidR="00F40060">
        <w:rPr>
          <w:lang w:val="en-NZ"/>
        </w:rPr>
        <w:t>W</w:t>
      </w:r>
      <w:r w:rsidR="00F40060" w:rsidRPr="00F273E7">
        <w:t xml:space="preserve">hat do you learn </w:t>
      </w:r>
      <w:r w:rsidR="008F0BBB">
        <w:t>i</w:t>
      </w:r>
      <w:r w:rsidR="008F0BBB" w:rsidRPr="00F273E7">
        <w:t xml:space="preserve">n </w:t>
      </w:r>
      <w:r w:rsidR="00F40060" w:rsidRPr="00F273E7">
        <w:t>the course?</w:t>
      </w:r>
    </w:p>
    <w:p w14:paraId="0E5B526C" w14:textId="7AA3E663" w:rsidR="00F40060" w:rsidRDefault="00F40060" w:rsidP="00F40060">
      <w:pPr>
        <w:rPr>
          <w:lang w:val="en-NZ"/>
        </w:rPr>
      </w:pPr>
    </w:p>
    <w:p w14:paraId="53368084" w14:textId="7CCA5434" w:rsidR="009B28A7" w:rsidRDefault="00753682" w:rsidP="00F40060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1967488" behindDoc="0" locked="0" layoutInCell="1" allowOverlap="1" wp14:anchorId="3F633867" wp14:editId="219183A2">
            <wp:simplePos x="0" y="0"/>
            <wp:positionH relativeFrom="column">
              <wp:posOffset>0</wp:posOffset>
            </wp:positionH>
            <wp:positionV relativeFrom="paragraph">
              <wp:posOffset>290830</wp:posOffset>
            </wp:positionV>
            <wp:extent cx="1743075" cy="1533525"/>
            <wp:effectExtent l="0" t="0" r="9525" b="9525"/>
            <wp:wrapThrough wrapText="bothSides">
              <wp:wrapPolygon edited="0">
                <wp:start x="0" y="0"/>
                <wp:lineTo x="0" y="21466"/>
                <wp:lineTo x="21482" y="21466"/>
                <wp:lineTo x="21482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raining-group-polit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5A43E" w14:textId="208C1510" w:rsidR="00F40060" w:rsidRDefault="008F0BBB" w:rsidP="00F40060">
      <w:pPr>
        <w:rPr>
          <w:lang w:val="en-NZ"/>
        </w:rPr>
      </w:pPr>
      <w:r>
        <w:rPr>
          <w:lang w:val="en-NZ"/>
        </w:rPr>
        <w:t xml:space="preserve">In </w:t>
      </w:r>
      <w:r w:rsidR="00F40060">
        <w:rPr>
          <w:lang w:val="en-NZ"/>
        </w:rPr>
        <w:t>the course you learn how to:</w:t>
      </w:r>
    </w:p>
    <w:p w14:paraId="1C2ACDE8" w14:textId="23926072" w:rsidR="00F40060" w:rsidRPr="00220329" w:rsidRDefault="00F40060" w:rsidP="00F40060">
      <w:pPr>
        <w:rPr>
          <w:lang w:val="en-NZ"/>
        </w:rPr>
      </w:pPr>
    </w:p>
    <w:p w14:paraId="33F45265" w14:textId="61D4698B" w:rsidR="00F40060" w:rsidRDefault="00F40060" w:rsidP="00594668">
      <w:pPr>
        <w:pStyle w:val="ListParagraph"/>
        <w:tabs>
          <w:tab w:val="num" w:pos="720"/>
        </w:tabs>
      </w:pPr>
      <w:r w:rsidRPr="00220329">
        <w:t>get your business starte</w:t>
      </w:r>
      <w:r w:rsidR="00594668">
        <w:t>d</w:t>
      </w:r>
    </w:p>
    <w:p w14:paraId="2CE1ED56" w14:textId="77777777" w:rsidR="00594668" w:rsidRPr="00220329" w:rsidRDefault="00594668" w:rsidP="00594668"/>
    <w:p w14:paraId="6DC4311E" w14:textId="5E0C147D" w:rsidR="006E1F96" w:rsidRDefault="00F40060" w:rsidP="006E1F96">
      <w:pPr>
        <w:pStyle w:val="ListParagraph"/>
        <w:tabs>
          <w:tab w:val="num" w:pos="720"/>
        </w:tabs>
      </w:pPr>
      <w:r w:rsidRPr="00220329">
        <w:t>manage money for your business</w:t>
      </w:r>
    </w:p>
    <w:p w14:paraId="532B447D" w14:textId="7030DBD9" w:rsidR="006E1F96" w:rsidRDefault="00F920A4" w:rsidP="006E1F96">
      <w:r>
        <w:rPr>
          <w:lang w:val="en-NZ" w:eastAsia="en-NZ"/>
        </w:rPr>
        <w:drawing>
          <wp:anchor distT="0" distB="0" distL="114300" distR="114300" simplePos="0" relativeHeight="251831296" behindDoc="0" locked="0" layoutInCell="1" allowOverlap="1" wp14:anchorId="36D5EBA6" wp14:editId="0E67844B">
            <wp:simplePos x="0" y="0"/>
            <wp:positionH relativeFrom="margin">
              <wp:posOffset>0</wp:posOffset>
            </wp:positionH>
            <wp:positionV relativeFrom="margin">
              <wp:posOffset>3000375</wp:posOffset>
            </wp:positionV>
            <wp:extent cx="1638300" cy="1108710"/>
            <wp:effectExtent l="0" t="0" r="0" b="0"/>
            <wp:wrapSquare wrapText="bothSides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FB3D8" w14:textId="535B49F3" w:rsidR="006E1F96" w:rsidRPr="006E1F96" w:rsidRDefault="006E1F96" w:rsidP="006E1F96">
      <w:pPr>
        <w:pStyle w:val="ListParagraph"/>
        <w:tabs>
          <w:tab w:val="num" w:pos="720"/>
        </w:tabs>
      </w:pPr>
      <w:r>
        <w:t xml:space="preserve">find </w:t>
      </w:r>
      <w:r w:rsidRPr="006E1F96">
        <w:rPr>
          <w:b/>
          <w:bCs/>
        </w:rPr>
        <w:t>customers</w:t>
      </w:r>
    </w:p>
    <w:p w14:paraId="1CD314FA" w14:textId="77777777" w:rsidR="006E1F96" w:rsidRPr="006E1F96" w:rsidRDefault="006E1F96" w:rsidP="006E1F96"/>
    <w:p w14:paraId="1F88D2AD" w14:textId="066DEB43" w:rsidR="006E1F96" w:rsidRDefault="006E1F96" w:rsidP="006E1F96">
      <w:pPr>
        <w:pStyle w:val="ListParagraph"/>
        <w:tabs>
          <w:tab w:val="num" w:pos="720"/>
        </w:tabs>
      </w:pPr>
      <w:r w:rsidRPr="006E1F96">
        <w:t>sell to</w:t>
      </w:r>
      <w:r>
        <w:rPr>
          <w:b/>
          <w:bCs/>
        </w:rPr>
        <w:t xml:space="preserve"> customers.</w:t>
      </w:r>
    </w:p>
    <w:p w14:paraId="5611944A" w14:textId="49B94381" w:rsidR="00B76E67" w:rsidRDefault="00B76E67" w:rsidP="00753682"/>
    <w:p w14:paraId="372050E7" w14:textId="4C6A9200" w:rsidR="006E1F96" w:rsidRDefault="00AA195D" w:rsidP="00753682">
      <w:pPr>
        <w:ind w:right="-46"/>
      </w:pPr>
      <w:r>
        <w:rPr>
          <w:lang w:val="en-NZ" w:eastAsia="en-NZ"/>
        </w:rPr>
        <w:drawing>
          <wp:anchor distT="0" distB="0" distL="114300" distR="114300" simplePos="0" relativeHeight="251972608" behindDoc="0" locked="0" layoutInCell="1" allowOverlap="1" wp14:anchorId="7740DE8F" wp14:editId="1F73EFAF">
            <wp:simplePos x="0" y="0"/>
            <wp:positionH relativeFrom="margin">
              <wp:posOffset>47625</wp:posOffset>
            </wp:positionH>
            <wp:positionV relativeFrom="margin">
              <wp:posOffset>4886325</wp:posOffset>
            </wp:positionV>
            <wp:extent cx="1485900" cy="1485900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3682"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69536" behindDoc="1" locked="0" layoutInCell="1" allowOverlap="1" wp14:anchorId="4BFE477D" wp14:editId="15544B76">
                <wp:simplePos x="0" y="0"/>
                <wp:positionH relativeFrom="column">
                  <wp:posOffset>2124075</wp:posOffset>
                </wp:positionH>
                <wp:positionV relativeFrom="paragraph">
                  <wp:posOffset>139700</wp:posOffset>
                </wp:positionV>
                <wp:extent cx="3823335" cy="3457575"/>
                <wp:effectExtent l="0" t="0" r="5715" b="95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34575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8304A" id="Rectangle 17" o:spid="_x0000_s1026" style="position:absolute;margin-left:167.25pt;margin-top:11pt;width:301.05pt;height:272.25pt;z-index:-251346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" fillcolor="#c5e0b3 [1305]" stroked="f" strokeweight="1pt"/>
            </w:pict>
          </mc:Fallback>
        </mc:AlternateContent>
      </w:r>
    </w:p>
    <w:p w14:paraId="1976DF4E" w14:textId="5025924E" w:rsidR="006E1F96" w:rsidRDefault="006E1F96" w:rsidP="00753682">
      <w:r w:rsidRPr="006E1F96">
        <w:rPr>
          <w:b/>
          <w:bCs/>
        </w:rPr>
        <w:t>Customers</w:t>
      </w:r>
      <w:r>
        <w:t xml:space="preserve"> are people who want to buy from your business. </w:t>
      </w:r>
    </w:p>
    <w:p w14:paraId="5F0A4A14" w14:textId="6CF96D17" w:rsidR="00B76E67" w:rsidRDefault="00B76E67" w:rsidP="00753682">
      <w:pPr>
        <w:ind w:left="0"/>
      </w:pPr>
    </w:p>
    <w:p w14:paraId="37DAEB57" w14:textId="77777777" w:rsidR="00753682" w:rsidRDefault="00753682" w:rsidP="00753682">
      <w:pPr>
        <w:ind w:left="0"/>
      </w:pPr>
    </w:p>
    <w:p w14:paraId="74CA444F" w14:textId="4AF558D3" w:rsidR="00F40060" w:rsidRDefault="00AA195D" w:rsidP="00753682">
      <w:r>
        <w:rPr>
          <w:lang w:val="en-NZ" w:eastAsia="en-NZ"/>
        </w:rPr>
        <w:drawing>
          <wp:anchor distT="0" distB="0" distL="114300" distR="114300" simplePos="0" relativeHeight="252022784" behindDoc="0" locked="0" layoutInCell="1" allowOverlap="1" wp14:anchorId="1626CE74" wp14:editId="56105652">
            <wp:simplePos x="0" y="0"/>
            <wp:positionH relativeFrom="margin">
              <wp:posOffset>171450</wp:posOffset>
            </wp:positionH>
            <wp:positionV relativeFrom="margin">
              <wp:posOffset>6772275</wp:posOffset>
            </wp:positionV>
            <wp:extent cx="1362075" cy="1362075"/>
            <wp:effectExtent l="0" t="0" r="9525" b="9525"/>
            <wp:wrapSquare wrapText="bothSides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F96">
        <w:t xml:space="preserve">Customers </w:t>
      </w:r>
      <w:r w:rsidR="00C40F52">
        <w:t>pay you to buy</w:t>
      </w:r>
      <w:r w:rsidR="00137579">
        <w:t xml:space="preserve"> your</w:t>
      </w:r>
      <w:r w:rsidR="006E1F96">
        <w:t>:</w:t>
      </w:r>
    </w:p>
    <w:p w14:paraId="112C1897" w14:textId="51F54F70" w:rsidR="006E1F96" w:rsidRDefault="006E1F96" w:rsidP="00753682"/>
    <w:p w14:paraId="6E00334F" w14:textId="24831A59" w:rsidR="009D6AAA" w:rsidRPr="00753682" w:rsidRDefault="006E1F96" w:rsidP="00753682">
      <w:pPr>
        <w:pStyle w:val="ListParagraph"/>
        <w:tabs>
          <w:tab w:val="num" w:pos="720"/>
        </w:tabs>
      </w:pPr>
      <w:r w:rsidRPr="006E1F96">
        <w:rPr>
          <w:b/>
          <w:bCs/>
        </w:rPr>
        <w:t>products</w:t>
      </w:r>
    </w:p>
    <w:p w14:paraId="04B121FF" w14:textId="3A77FCBD" w:rsidR="00753682" w:rsidRPr="00753682" w:rsidRDefault="00753682" w:rsidP="00753682">
      <w:pPr>
        <w:pStyle w:val="ListParagraph"/>
        <w:numPr>
          <w:ilvl w:val="0"/>
          <w:numId w:val="0"/>
        </w:numPr>
        <w:ind w:left="4253"/>
      </w:pPr>
    </w:p>
    <w:p w14:paraId="5E51D6FA" w14:textId="1C470946" w:rsidR="00753682" w:rsidRDefault="00753682" w:rsidP="00753682">
      <w:pPr>
        <w:pStyle w:val="ListParagraph"/>
        <w:tabs>
          <w:tab w:val="num" w:pos="720"/>
        </w:tabs>
      </w:pPr>
      <w:r w:rsidRPr="006E1F96">
        <w:rPr>
          <w:b/>
          <w:bCs/>
        </w:rPr>
        <w:t>services</w:t>
      </w:r>
      <w:r w:rsidRPr="00753682">
        <w:rPr>
          <w:bCs/>
        </w:rPr>
        <w:t>.</w:t>
      </w:r>
    </w:p>
    <w:p w14:paraId="35F70785" w14:textId="4618FA12" w:rsidR="00137579" w:rsidRDefault="0013757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21DF6711" w14:textId="605EF580" w:rsidR="00753682" w:rsidRDefault="00137579" w:rsidP="00753682">
      <w:pPr>
        <w:ind w:right="-46"/>
      </w:pPr>
      <w:r w:rsidRPr="00753682">
        <w:rPr>
          <w:b/>
          <w:bCs/>
          <w:lang w:val="en-NZ" w:eastAsia="en-NZ"/>
        </w:rPr>
        <w:lastRenderedPageBreak/>
        <w:drawing>
          <wp:anchor distT="0" distB="0" distL="114300" distR="114300" simplePos="0" relativeHeight="252017664" behindDoc="1" locked="0" layoutInCell="1" allowOverlap="1" wp14:anchorId="7EE327B9" wp14:editId="6921AA08">
            <wp:simplePos x="0" y="0"/>
            <wp:positionH relativeFrom="column">
              <wp:posOffset>57150</wp:posOffset>
            </wp:positionH>
            <wp:positionV relativeFrom="paragraph">
              <wp:posOffset>-428625</wp:posOffset>
            </wp:positionV>
            <wp:extent cx="1400175" cy="1400175"/>
            <wp:effectExtent l="0" t="0" r="9525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7F29FC0F" wp14:editId="0B8B80D7">
                <wp:simplePos x="0" y="0"/>
                <wp:positionH relativeFrom="column">
                  <wp:posOffset>2133600</wp:posOffset>
                </wp:positionH>
                <wp:positionV relativeFrom="paragraph">
                  <wp:posOffset>-200025</wp:posOffset>
                </wp:positionV>
                <wp:extent cx="3823335" cy="4143375"/>
                <wp:effectExtent l="0" t="0" r="5715" b="952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41433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3FDC6" id="Rectangle 29" o:spid="_x0000_s1026" style="position:absolute;margin-left:168pt;margin-top:-15.75pt;width:301.05pt;height:326.25pt;z-index:-251341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" fillcolor="#c5e0b3 [1305]" stroked="f" strokeweight="1pt"/>
            </w:pict>
          </mc:Fallback>
        </mc:AlternateContent>
      </w:r>
      <w:r w:rsidR="00B76E67" w:rsidRPr="006E1F96">
        <w:rPr>
          <w:b/>
          <w:bCs/>
        </w:rPr>
        <w:t>Products</w:t>
      </w:r>
      <w:r w:rsidR="00B76E67">
        <w:t xml:space="preserve"> are </w:t>
      </w:r>
      <w:r w:rsidR="00753682">
        <w:t>things you make or have that people can buy.</w:t>
      </w:r>
    </w:p>
    <w:p w14:paraId="23AE5BAB" w14:textId="59DFB1E2" w:rsidR="00137579" w:rsidRDefault="00137579" w:rsidP="00753682">
      <w:pPr>
        <w:ind w:right="-46"/>
      </w:pPr>
    </w:p>
    <w:p w14:paraId="074E99C4" w14:textId="2125E060" w:rsidR="00137579" w:rsidRDefault="00137579" w:rsidP="00753682">
      <w:pPr>
        <w:ind w:right="-46"/>
      </w:pPr>
      <w:r w:rsidRPr="00137579">
        <w:rPr>
          <w:lang w:val="en-NZ" w:eastAsia="en-NZ"/>
        </w:rPr>
        <w:drawing>
          <wp:anchor distT="0" distB="0" distL="114300" distR="114300" simplePos="0" relativeHeight="252018688" behindDoc="0" locked="0" layoutInCell="1" allowOverlap="1" wp14:anchorId="143C03B8" wp14:editId="19B64550">
            <wp:simplePos x="0" y="0"/>
            <wp:positionH relativeFrom="column">
              <wp:posOffset>0</wp:posOffset>
            </wp:positionH>
            <wp:positionV relativeFrom="paragraph">
              <wp:posOffset>24765</wp:posOffset>
            </wp:positionV>
            <wp:extent cx="1362075" cy="1362075"/>
            <wp:effectExtent l="0" t="0" r="0" b="9525"/>
            <wp:wrapThrough wrapText="bothSides">
              <wp:wrapPolygon edited="0">
                <wp:start x="9667" y="0"/>
                <wp:lineTo x="6948" y="604"/>
                <wp:lineTo x="6344" y="3927"/>
                <wp:lineTo x="2719" y="12084"/>
                <wp:lineTo x="3021" y="16313"/>
                <wp:lineTo x="3323" y="18428"/>
                <wp:lineTo x="4531" y="21449"/>
                <wp:lineTo x="16917" y="21449"/>
                <wp:lineTo x="16917" y="19334"/>
                <wp:lineTo x="18126" y="19334"/>
                <wp:lineTo x="19032" y="16615"/>
                <wp:lineTo x="18730" y="12084"/>
                <wp:lineTo x="17522" y="9667"/>
                <wp:lineTo x="14501" y="4834"/>
                <wp:lineTo x="15709" y="4531"/>
                <wp:lineTo x="15105" y="2719"/>
                <wp:lineTo x="12688" y="0"/>
                <wp:lineTo x="9667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FF6BE3" w14:textId="6FA2B3F2" w:rsidR="00137579" w:rsidRDefault="00137579" w:rsidP="00753682">
      <w:pPr>
        <w:ind w:right="-46"/>
      </w:pPr>
      <w:r>
        <w:t>For example:</w:t>
      </w:r>
    </w:p>
    <w:p w14:paraId="4D948225" w14:textId="0E1CE55A" w:rsidR="00137579" w:rsidRDefault="00137579" w:rsidP="00753682">
      <w:pPr>
        <w:ind w:right="-46"/>
      </w:pPr>
    </w:p>
    <w:p w14:paraId="5551A174" w14:textId="692B8844" w:rsidR="00137579" w:rsidRDefault="00137579" w:rsidP="0096683A">
      <w:pPr>
        <w:pStyle w:val="ListParagraph"/>
        <w:numPr>
          <w:ilvl w:val="0"/>
          <w:numId w:val="4"/>
        </w:numPr>
        <w:ind w:left="4253" w:right="-46" w:hanging="567"/>
      </w:pPr>
      <w:r>
        <w:t>making / selling clothes</w:t>
      </w:r>
    </w:p>
    <w:p w14:paraId="2C45B62E" w14:textId="1A75FB03" w:rsidR="00137579" w:rsidRDefault="00137579" w:rsidP="00137579">
      <w:pPr>
        <w:ind w:left="4253" w:right="-46" w:hanging="567"/>
      </w:pPr>
      <w:r>
        <w:rPr>
          <w:lang w:val="en-NZ" w:eastAsia="en-NZ"/>
        </w:rPr>
        <w:drawing>
          <wp:anchor distT="0" distB="0" distL="114300" distR="114300" simplePos="0" relativeHeight="251908096" behindDoc="0" locked="0" layoutInCell="1" allowOverlap="1" wp14:anchorId="13537A09" wp14:editId="19F69B92">
            <wp:simplePos x="0" y="0"/>
            <wp:positionH relativeFrom="margin">
              <wp:posOffset>57150</wp:posOffset>
            </wp:positionH>
            <wp:positionV relativeFrom="margin">
              <wp:posOffset>2705100</wp:posOffset>
            </wp:positionV>
            <wp:extent cx="1304925" cy="1304925"/>
            <wp:effectExtent l="0" t="0" r="9525" b="952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F7DAC1" w14:textId="5B2FADC5" w:rsidR="00137579" w:rsidRDefault="00137579" w:rsidP="0096683A">
      <w:pPr>
        <w:pStyle w:val="ListParagraph"/>
        <w:numPr>
          <w:ilvl w:val="0"/>
          <w:numId w:val="4"/>
        </w:numPr>
        <w:ind w:left="4253" w:right="-46" w:hanging="567"/>
      </w:pPr>
      <w:r>
        <w:t>making / selling food</w:t>
      </w:r>
    </w:p>
    <w:p w14:paraId="6641B0A8" w14:textId="77777777" w:rsidR="00137579" w:rsidRDefault="00137579" w:rsidP="00137579">
      <w:pPr>
        <w:ind w:left="4253" w:right="-46" w:hanging="567"/>
      </w:pPr>
    </w:p>
    <w:p w14:paraId="6522BF8B" w14:textId="4C31404B" w:rsidR="00137579" w:rsidRDefault="00137579" w:rsidP="0096683A">
      <w:pPr>
        <w:pStyle w:val="ListParagraph"/>
        <w:numPr>
          <w:ilvl w:val="0"/>
          <w:numId w:val="4"/>
        </w:numPr>
        <w:ind w:left="4253" w:right="-46" w:hanging="567"/>
      </w:pPr>
      <w:r>
        <w:t>growing / selling flowers.</w:t>
      </w:r>
    </w:p>
    <w:p w14:paraId="43BB1E83" w14:textId="2F02A575" w:rsidR="008503D5" w:rsidRDefault="008503D5" w:rsidP="008503D5"/>
    <w:p w14:paraId="3675EF72" w14:textId="44A07A41" w:rsidR="009D6AAA" w:rsidRDefault="00137579" w:rsidP="00753682">
      <w:r>
        <w:rPr>
          <w:lang w:val="en-NZ" w:eastAsia="en-NZ"/>
        </w:rPr>
        <w:drawing>
          <wp:anchor distT="0" distB="0" distL="114300" distR="114300" simplePos="0" relativeHeight="251909120" behindDoc="0" locked="0" layoutInCell="1" allowOverlap="1" wp14:anchorId="59E18274" wp14:editId="2977289E">
            <wp:simplePos x="0" y="0"/>
            <wp:positionH relativeFrom="margin">
              <wp:posOffset>95250</wp:posOffset>
            </wp:positionH>
            <wp:positionV relativeFrom="margin">
              <wp:posOffset>4391025</wp:posOffset>
            </wp:positionV>
            <wp:extent cx="1266825" cy="1266825"/>
            <wp:effectExtent l="0" t="0" r="9525" b="952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3682"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76704" behindDoc="1" locked="0" layoutInCell="1" allowOverlap="1" wp14:anchorId="51D5884B" wp14:editId="73286044">
                <wp:simplePos x="0" y="0"/>
                <wp:positionH relativeFrom="column">
                  <wp:posOffset>2066925</wp:posOffset>
                </wp:positionH>
                <wp:positionV relativeFrom="paragraph">
                  <wp:posOffset>144145</wp:posOffset>
                </wp:positionV>
                <wp:extent cx="3823335" cy="3886200"/>
                <wp:effectExtent l="0" t="0" r="5715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3886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425C84" id="Rectangle 31" o:spid="_x0000_s1026" style="position:absolute;margin-left:162.75pt;margin-top:11.35pt;width:301.05pt;height:306pt;z-index:-25133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" fillcolor="#c5e0b3 [1305]" stroked="f" strokeweight="1pt"/>
            </w:pict>
          </mc:Fallback>
        </mc:AlternateContent>
      </w:r>
    </w:p>
    <w:p w14:paraId="3CC18FAA" w14:textId="72C2AE85" w:rsidR="006E1F96" w:rsidRDefault="006E1F96" w:rsidP="006E1F96">
      <w:pPr>
        <w:tabs>
          <w:tab w:val="num" w:pos="720"/>
        </w:tabs>
      </w:pPr>
      <w:r w:rsidRPr="006E1F96">
        <w:rPr>
          <w:b/>
          <w:bCs/>
        </w:rPr>
        <w:t>Services</w:t>
      </w:r>
      <w:r>
        <w:t xml:space="preserve"> are things you do</w:t>
      </w:r>
      <w:r w:rsidR="008503D5">
        <w:t xml:space="preserve"> for someone. </w:t>
      </w:r>
    </w:p>
    <w:p w14:paraId="42210C9C" w14:textId="0B66D628" w:rsidR="00137579" w:rsidRDefault="00137579" w:rsidP="006E1F96">
      <w:pPr>
        <w:tabs>
          <w:tab w:val="num" w:pos="720"/>
        </w:tabs>
      </w:pPr>
    </w:p>
    <w:p w14:paraId="0865F739" w14:textId="0E5E98C3" w:rsidR="00137579" w:rsidRDefault="00137579" w:rsidP="006E1F96">
      <w:pPr>
        <w:tabs>
          <w:tab w:val="num" w:pos="720"/>
        </w:tabs>
      </w:pPr>
      <w:r w:rsidRPr="00137579">
        <w:rPr>
          <w:lang w:val="en-NZ" w:eastAsia="en-NZ"/>
        </w:rPr>
        <w:drawing>
          <wp:anchor distT="0" distB="0" distL="114300" distR="114300" simplePos="0" relativeHeight="252019712" behindDoc="0" locked="0" layoutInCell="1" allowOverlap="1" wp14:anchorId="5C227B95" wp14:editId="47396AFB">
            <wp:simplePos x="0" y="0"/>
            <wp:positionH relativeFrom="column">
              <wp:posOffset>95250</wp:posOffset>
            </wp:positionH>
            <wp:positionV relativeFrom="paragraph">
              <wp:posOffset>189865</wp:posOffset>
            </wp:positionV>
            <wp:extent cx="1362075" cy="1362075"/>
            <wp:effectExtent l="0" t="0" r="9525" b="9525"/>
            <wp:wrapThrough wrapText="bothSides">
              <wp:wrapPolygon edited="0">
                <wp:start x="4229" y="0"/>
                <wp:lineTo x="1208" y="5136"/>
                <wp:lineTo x="2417" y="9969"/>
                <wp:lineTo x="906" y="10573"/>
                <wp:lineTo x="0" y="12688"/>
                <wp:lineTo x="0" y="16313"/>
                <wp:lineTo x="1813" y="19636"/>
                <wp:lineTo x="6646" y="21147"/>
                <wp:lineTo x="6948" y="21449"/>
                <wp:lineTo x="8761" y="21449"/>
                <wp:lineTo x="9365" y="21147"/>
                <wp:lineTo x="15105" y="19636"/>
                <wp:lineTo x="21449" y="15709"/>
                <wp:lineTo x="21449" y="7552"/>
                <wp:lineTo x="20845" y="6948"/>
                <wp:lineTo x="16313" y="5136"/>
                <wp:lineTo x="6948" y="0"/>
                <wp:lineTo x="4229" y="0"/>
              </wp:wrapPolygon>
            </wp:wrapThrough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or example:</w:t>
      </w:r>
    </w:p>
    <w:p w14:paraId="332171ED" w14:textId="2EC31DE5" w:rsidR="00137579" w:rsidRDefault="00137579" w:rsidP="006E1F96">
      <w:pPr>
        <w:tabs>
          <w:tab w:val="num" w:pos="720"/>
        </w:tabs>
      </w:pPr>
    </w:p>
    <w:p w14:paraId="6460EEBA" w14:textId="027E4056" w:rsidR="00137579" w:rsidRDefault="00137579" w:rsidP="0096683A">
      <w:pPr>
        <w:pStyle w:val="ListParagraph"/>
        <w:numPr>
          <w:ilvl w:val="0"/>
          <w:numId w:val="5"/>
        </w:numPr>
        <w:tabs>
          <w:tab w:val="num" w:pos="720"/>
        </w:tabs>
        <w:ind w:left="4253" w:hanging="567"/>
      </w:pPr>
      <w:r>
        <w:t>hairdressing</w:t>
      </w:r>
    </w:p>
    <w:p w14:paraId="5872BA34" w14:textId="77777777" w:rsidR="00137579" w:rsidRDefault="00137579" w:rsidP="00137579">
      <w:pPr>
        <w:tabs>
          <w:tab w:val="num" w:pos="720"/>
        </w:tabs>
        <w:ind w:left="4111" w:hanging="425"/>
      </w:pPr>
    </w:p>
    <w:p w14:paraId="445E311C" w14:textId="21222F6F" w:rsidR="00137579" w:rsidRDefault="00137579" w:rsidP="0096683A">
      <w:pPr>
        <w:pStyle w:val="ListParagraph"/>
        <w:numPr>
          <w:ilvl w:val="0"/>
          <w:numId w:val="5"/>
        </w:numPr>
        <w:tabs>
          <w:tab w:val="num" w:pos="720"/>
        </w:tabs>
        <w:ind w:left="4253" w:hanging="567"/>
      </w:pPr>
      <w:r w:rsidRPr="00137579">
        <w:rPr>
          <w:lang w:val="en-NZ" w:eastAsia="en-NZ"/>
        </w:rPr>
        <w:drawing>
          <wp:anchor distT="0" distB="0" distL="114300" distR="114300" simplePos="0" relativeHeight="252020736" behindDoc="0" locked="0" layoutInCell="1" allowOverlap="1" wp14:anchorId="51C1AC9E" wp14:editId="53666895">
            <wp:simplePos x="0" y="0"/>
            <wp:positionH relativeFrom="column">
              <wp:posOffset>171450</wp:posOffset>
            </wp:positionH>
            <wp:positionV relativeFrom="paragraph">
              <wp:posOffset>298450</wp:posOffset>
            </wp:positionV>
            <wp:extent cx="1190625" cy="1190625"/>
            <wp:effectExtent l="0" t="0" r="0" b="9525"/>
            <wp:wrapThrough wrapText="bothSides">
              <wp:wrapPolygon edited="0">
                <wp:start x="10714" y="0"/>
                <wp:lineTo x="9677" y="1037"/>
                <wp:lineTo x="7258" y="5184"/>
                <wp:lineTo x="4838" y="7258"/>
                <wp:lineTo x="2765" y="10022"/>
                <wp:lineTo x="1382" y="16589"/>
                <wp:lineTo x="1037" y="17626"/>
                <wp:lineTo x="691" y="21427"/>
                <wp:lineTo x="14170" y="21427"/>
                <wp:lineTo x="17626" y="21427"/>
                <wp:lineTo x="19699" y="19354"/>
                <wp:lineTo x="19354" y="16589"/>
                <wp:lineTo x="20736" y="16243"/>
                <wp:lineTo x="20390" y="14170"/>
                <wp:lineTo x="14861" y="5530"/>
                <wp:lineTo x="15898" y="3802"/>
                <wp:lineTo x="15552" y="1728"/>
                <wp:lineTo x="13824" y="0"/>
                <wp:lineTo x="10714" y="0"/>
              </wp:wrapPolygon>
            </wp:wrapThrough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gardening / mowing lawns</w:t>
      </w:r>
    </w:p>
    <w:p w14:paraId="250AE16F" w14:textId="37DC7FDE" w:rsidR="00137579" w:rsidRDefault="00137579" w:rsidP="00137579">
      <w:pPr>
        <w:tabs>
          <w:tab w:val="num" w:pos="720"/>
        </w:tabs>
        <w:ind w:left="4111" w:hanging="425"/>
      </w:pPr>
    </w:p>
    <w:p w14:paraId="5029A554" w14:textId="38EE5877" w:rsidR="00137579" w:rsidRDefault="00137579" w:rsidP="0096683A">
      <w:pPr>
        <w:pStyle w:val="ListParagraph"/>
        <w:numPr>
          <w:ilvl w:val="0"/>
          <w:numId w:val="5"/>
        </w:numPr>
        <w:tabs>
          <w:tab w:val="num" w:pos="720"/>
        </w:tabs>
        <w:ind w:left="4111" w:hanging="425"/>
      </w:pPr>
      <w:r>
        <w:t>cleaning.</w:t>
      </w:r>
    </w:p>
    <w:p w14:paraId="493E4549" w14:textId="30B60842" w:rsidR="006667FA" w:rsidRDefault="006667FA" w:rsidP="006E1F96">
      <w:pPr>
        <w:tabs>
          <w:tab w:val="num" w:pos="720"/>
        </w:tabs>
      </w:pPr>
    </w:p>
    <w:p w14:paraId="5C9C88A8" w14:textId="1A3177B4" w:rsidR="00F40060" w:rsidRPr="00220329" w:rsidRDefault="00F40060" w:rsidP="00F273E7">
      <w:pPr>
        <w:pStyle w:val="Heading1"/>
        <w:rPr>
          <w:lang w:val="en-NZ"/>
        </w:rPr>
      </w:pPr>
      <w:r>
        <w:rPr>
          <w:lang w:val="en-NZ"/>
        </w:rPr>
        <w:br w:type="page"/>
      </w:r>
      <w:r w:rsidR="00753682">
        <w:rPr>
          <w:rFonts w:cs="Arial"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1302C95C" wp14:editId="2EBFFEC9">
                <wp:simplePos x="0" y="0"/>
                <wp:positionH relativeFrom="column">
                  <wp:posOffset>-95250</wp:posOffset>
                </wp:positionH>
                <wp:positionV relativeFrom="paragraph">
                  <wp:posOffset>-190500</wp:posOffset>
                </wp:positionV>
                <wp:extent cx="5924550" cy="689049"/>
                <wp:effectExtent l="19050" t="19050" r="19050" b="158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890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BB4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33F06" id="Rectangle 40" o:spid="_x0000_s1026" style="position:absolute;margin-left:-7.5pt;margin-top:-15pt;width:466.5pt;height:54.25pt;z-index:-25133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" filled="f" strokecolor="#7bb450" strokeweight="3pt"/>
            </w:pict>
          </mc:Fallback>
        </mc:AlternateContent>
      </w:r>
      <w:r w:rsidRPr="00220329">
        <w:rPr>
          <w:lang w:val="en-NZ"/>
        </w:rPr>
        <w:t xml:space="preserve">What </w:t>
      </w:r>
      <w:r>
        <w:rPr>
          <w:lang w:val="en-NZ"/>
        </w:rPr>
        <w:t xml:space="preserve">do </w:t>
      </w:r>
      <w:r w:rsidRPr="00220329">
        <w:rPr>
          <w:lang w:val="en-NZ"/>
        </w:rPr>
        <w:t xml:space="preserve">you </w:t>
      </w:r>
      <w:r>
        <w:rPr>
          <w:lang w:val="en-NZ"/>
        </w:rPr>
        <w:t>do</w:t>
      </w:r>
      <w:r w:rsidRPr="00220329">
        <w:rPr>
          <w:lang w:val="en-NZ"/>
        </w:rPr>
        <w:t xml:space="preserve"> on the course</w:t>
      </w:r>
      <w:r>
        <w:rPr>
          <w:lang w:val="en-NZ"/>
        </w:rPr>
        <w:t>?</w:t>
      </w:r>
    </w:p>
    <w:p w14:paraId="7C338BB7" w14:textId="29C5FC87" w:rsidR="00F40060" w:rsidRPr="00220329" w:rsidRDefault="002428E8" w:rsidP="00F40060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1782144" behindDoc="0" locked="0" layoutInCell="1" allowOverlap="1" wp14:anchorId="6B3316CE" wp14:editId="7C459E16">
            <wp:simplePos x="0" y="0"/>
            <wp:positionH relativeFrom="margin">
              <wp:posOffset>0</wp:posOffset>
            </wp:positionH>
            <wp:positionV relativeFrom="margin">
              <wp:posOffset>929168</wp:posOffset>
            </wp:positionV>
            <wp:extent cx="1292860" cy="861695"/>
            <wp:effectExtent l="0" t="0" r="254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Shape, circle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86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0060" w:rsidRPr="00220329">
        <w:rPr>
          <w:lang w:val="en-NZ"/>
        </w:rPr>
        <w:br/>
      </w:r>
    </w:p>
    <w:p w14:paraId="6083E0E4" w14:textId="76828DA8" w:rsidR="00F40060" w:rsidRPr="00220329" w:rsidRDefault="00F40060" w:rsidP="00F40060">
      <w:pPr>
        <w:rPr>
          <w:lang w:val="en-NZ"/>
        </w:rPr>
      </w:pPr>
      <w:r w:rsidRPr="00220329">
        <w:rPr>
          <w:lang w:val="en-NZ"/>
        </w:rPr>
        <w:t>On the course you:</w:t>
      </w:r>
    </w:p>
    <w:p w14:paraId="3E577CF2" w14:textId="692A0189" w:rsidR="00F40060" w:rsidRPr="00220329" w:rsidRDefault="00F40060" w:rsidP="00A33C98">
      <w:pPr>
        <w:ind w:left="0"/>
        <w:rPr>
          <w:lang w:val="en-NZ"/>
        </w:rPr>
      </w:pPr>
    </w:p>
    <w:p w14:paraId="3D611BE4" w14:textId="487A6E2D" w:rsidR="00F40060" w:rsidRPr="00220329" w:rsidRDefault="002428E8" w:rsidP="00F40060">
      <w:pPr>
        <w:pStyle w:val="ListParagraph"/>
        <w:tabs>
          <w:tab w:val="num" w:pos="720"/>
        </w:tabs>
      </w:pPr>
      <w:r>
        <w:rPr>
          <w:lang w:val="en-NZ" w:eastAsia="en-NZ"/>
        </w:rPr>
        <w:drawing>
          <wp:anchor distT="0" distB="0" distL="114300" distR="114300" simplePos="0" relativeHeight="251784192" behindDoc="0" locked="0" layoutInCell="1" allowOverlap="1" wp14:anchorId="2846B384" wp14:editId="347D4696">
            <wp:simplePos x="0" y="0"/>
            <wp:positionH relativeFrom="margin">
              <wp:posOffset>659041</wp:posOffset>
            </wp:positionH>
            <wp:positionV relativeFrom="margin">
              <wp:posOffset>2524982</wp:posOffset>
            </wp:positionV>
            <wp:extent cx="471805" cy="573405"/>
            <wp:effectExtent l="95250" t="76200" r="80645" b="74295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Shape, icon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133120">
                      <a:off x="0" y="0"/>
                      <a:ext cx="471805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w:drawing>
          <wp:anchor distT="0" distB="0" distL="114300" distR="114300" simplePos="0" relativeHeight="251783168" behindDoc="0" locked="0" layoutInCell="1" allowOverlap="1" wp14:anchorId="524D815A" wp14:editId="7CB37255">
            <wp:simplePos x="0" y="0"/>
            <wp:positionH relativeFrom="margin">
              <wp:posOffset>-40005</wp:posOffset>
            </wp:positionH>
            <wp:positionV relativeFrom="margin">
              <wp:posOffset>2261984</wp:posOffset>
            </wp:positionV>
            <wp:extent cx="1504950" cy="1955165"/>
            <wp:effectExtent l="0" t="0" r="6350" b="635"/>
            <wp:wrapSquare wrapText="bothSides"/>
            <wp:docPr id="45" name="Picture 45" descr="Circ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ircle&#10;&#10;Description automatically generated with low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0060" w:rsidRPr="00220329">
        <w:t>write a short business plan</w:t>
      </w:r>
    </w:p>
    <w:p w14:paraId="5177DAB6" w14:textId="2518A057" w:rsidR="00F40060" w:rsidRPr="00220329" w:rsidRDefault="00F40060" w:rsidP="00F40060"/>
    <w:p w14:paraId="7E0E4CA2" w14:textId="169E2323" w:rsidR="00F40060" w:rsidRPr="00220329" w:rsidRDefault="00F40060" w:rsidP="00F40060">
      <w:pPr>
        <w:pStyle w:val="ListParagraph"/>
        <w:tabs>
          <w:tab w:val="num" w:pos="720"/>
        </w:tabs>
      </w:pPr>
      <w:r w:rsidRPr="00220329">
        <w:t xml:space="preserve">work out what your </w:t>
      </w:r>
      <w:r w:rsidRPr="00753682">
        <w:rPr>
          <w:bCs/>
        </w:rPr>
        <w:t>product</w:t>
      </w:r>
      <w:r w:rsidRPr="00753682">
        <w:t xml:space="preserve"> or </w:t>
      </w:r>
      <w:r w:rsidRPr="00753682">
        <w:rPr>
          <w:bCs/>
        </w:rPr>
        <w:t>service</w:t>
      </w:r>
      <w:r w:rsidRPr="00220329">
        <w:t xml:space="preserve"> is</w:t>
      </w:r>
    </w:p>
    <w:p w14:paraId="059EDEDD" w14:textId="0680B72E" w:rsidR="00F40060" w:rsidRPr="00220329" w:rsidRDefault="00F40060" w:rsidP="00F40060"/>
    <w:p w14:paraId="20215D9E" w14:textId="02C12A1F" w:rsidR="00A33C98" w:rsidRDefault="00F40060" w:rsidP="00A33C98">
      <w:pPr>
        <w:pStyle w:val="ListParagraph"/>
        <w:tabs>
          <w:tab w:val="num" w:pos="720"/>
        </w:tabs>
      </w:pPr>
      <w:r w:rsidRPr="00220329">
        <w:t xml:space="preserve">talk to a </w:t>
      </w:r>
      <w:r w:rsidRPr="00A33C98">
        <w:rPr>
          <w:b/>
          <w:bCs/>
        </w:rPr>
        <w:t>coach</w:t>
      </w:r>
      <w:r w:rsidRPr="00220329">
        <w:t xml:space="preserve"> between each lesson</w:t>
      </w:r>
      <w:r w:rsidR="00F920A4">
        <w:t>.</w:t>
      </w:r>
    </w:p>
    <w:p w14:paraId="269DA813" w14:textId="7645A04F" w:rsidR="00F920A4" w:rsidRDefault="00F920A4" w:rsidP="00A33C98"/>
    <w:p w14:paraId="4A6E57F1" w14:textId="6F3827E2" w:rsidR="00A33C98" w:rsidRDefault="00753682" w:rsidP="00A33C98"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78752" behindDoc="1" locked="0" layoutInCell="1" allowOverlap="1" wp14:anchorId="1D9B614E" wp14:editId="4F2BBB92">
                <wp:simplePos x="0" y="0"/>
                <wp:positionH relativeFrom="column">
                  <wp:posOffset>2171700</wp:posOffset>
                </wp:positionH>
                <wp:positionV relativeFrom="paragraph">
                  <wp:posOffset>210820</wp:posOffset>
                </wp:positionV>
                <wp:extent cx="3823335" cy="2238375"/>
                <wp:effectExtent l="0" t="0" r="571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22383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E4485" id="Rectangle 32" o:spid="_x0000_s1026" style="position:absolute;margin-left:171pt;margin-top:16.6pt;width:301.05pt;height:176.25pt;z-index:-25133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" fillcolor="#c5e0b3 [1305]" stroked="f" strokeweight="1pt"/>
            </w:pict>
          </mc:Fallback>
        </mc:AlternateContent>
      </w:r>
    </w:p>
    <w:p w14:paraId="72BEC09F" w14:textId="585EFD64" w:rsidR="00137579" w:rsidRDefault="00137579" w:rsidP="00A33C98">
      <w:r>
        <w:rPr>
          <w:lang w:val="en-NZ" w:eastAsia="en-NZ"/>
        </w:rPr>
        <w:drawing>
          <wp:anchor distT="0" distB="0" distL="114300" distR="114300" simplePos="0" relativeHeight="251799552" behindDoc="0" locked="0" layoutInCell="1" allowOverlap="1" wp14:anchorId="046511FC" wp14:editId="3B62302C">
            <wp:simplePos x="0" y="0"/>
            <wp:positionH relativeFrom="margin">
              <wp:posOffset>123825</wp:posOffset>
            </wp:positionH>
            <wp:positionV relativeFrom="margin">
              <wp:posOffset>5135245</wp:posOffset>
            </wp:positionV>
            <wp:extent cx="1504950" cy="1504950"/>
            <wp:effectExtent l="0" t="0" r="6350" b="6350"/>
            <wp:wrapSquare wrapText="bothSides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3C98">
        <w:t xml:space="preserve">A </w:t>
      </w:r>
      <w:r w:rsidR="00A33C98" w:rsidRPr="00A33C98">
        <w:rPr>
          <w:b/>
          <w:bCs/>
        </w:rPr>
        <w:t>coach</w:t>
      </w:r>
      <w:r>
        <w:t xml:space="preserve"> is someone who will:</w:t>
      </w:r>
    </w:p>
    <w:p w14:paraId="15F6EFB1" w14:textId="77777777" w:rsidR="00137579" w:rsidRDefault="00137579" w:rsidP="00A33C98"/>
    <w:p w14:paraId="6762C0A7" w14:textId="77777777" w:rsidR="00137579" w:rsidRDefault="00137579" w:rsidP="0096683A">
      <w:pPr>
        <w:pStyle w:val="ListParagraph"/>
        <w:numPr>
          <w:ilvl w:val="0"/>
          <w:numId w:val="6"/>
        </w:numPr>
        <w:ind w:left="4253" w:hanging="567"/>
      </w:pPr>
      <w:r>
        <w:t>talk with you about your ideas</w:t>
      </w:r>
    </w:p>
    <w:p w14:paraId="7B149C00" w14:textId="77777777" w:rsidR="00137579" w:rsidRDefault="00137579" w:rsidP="00137579">
      <w:pPr>
        <w:pStyle w:val="ListParagraph"/>
        <w:numPr>
          <w:ilvl w:val="0"/>
          <w:numId w:val="0"/>
        </w:numPr>
        <w:ind w:left="4253"/>
      </w:pPr>
    </w:p>
    <w:p w14:paraId="49D752DE" w14:textId="6E98E84C" w:rsidR="00A33C98" w:rsidRDefault="00137579" w:rsidP="0096683A">
      <w:pPr>
        <w:pStyle w:val="ListParagraph"/>
        <w:numPr>
          <w:ilvl w:val="0"/>
          <w:numId w:val="6"/>
        </w:numPr>
        <w:ind w:left="4253" w:hanging="567"/>
      </w:pPr>
      <w:r>
        <w:t>support you to write your business plan</w:t>
      </w:r>
      <w:r w:rsidR="00A33C98">
        <w:t xml:space="preserve">. </w:t>
      </w:r>
    </w:p>
    <w:p w14:paraId="75BF549E" w14:textId="71807EE6" w:rsidR="00A33C98" w:rsidRDefault="00A33C98" w:rsidP="00B76E67">
      <w:pPr>
        <w:ind w:left="0"/>
      </w:pPr>
    </w:p>
    <w:p w14:paraId="35D2EA85" w14:textId="7F86F67B" w:rsidR="00A33C98" w:rsidRDefault="00A33C98">
      <w:pPr>
        <w:spacing w:line="240" w:lineRule="auto"/>
        <w:ind w:left="0"/>
      </w:pPr>
    </w:p>
    <w:p w14:paraId="40F1D42E" w14:textId="77777777" w:rsidR="00137579" w:rsidRDefault="00137579">
      <w:pPr>
        <w:spacing w:line="240" w:lineRule="auto"/>
        <w:ind w:left="0"/>
      </w:pPr>
      <w:r>
        <w:br w:type="page"/>
      </w:r>
    </w:p>
    <w:p w14:paraId="0FFC8D23" w14:textId="6A66FE72" w:rsidR="00A33C98" w:rsidRDefault="00137579" w:rsidP="00A33C98">
      <w:r>
        <w:rPr>
          <w:b/>
          <w:bCs/>
          <w:lang w:val="en-NZ" w:eastAsia="en-NZ"/>
        </w:rPr>
        <w:lastRenderedPageBreak/>
        <w:drawing>
          <wp:anchor distT="0" distB="0" distL="114300" distR="114300" simplePos="0" relativeHeight="251786240" behindDoc="0" locked="0" layoutInCell="1" allowOverlap="1" wp14:anchorId="4FA5D989" wp14:editId="5FB83F0B">
            <wp:simplePos x="0" y="0"/>
            <wp:positionH relativeFrom="margin">
              <wp:posOffset>171450</wp:posOffset>
            </wp:positionH>
            <wp:positionV relativeFrom="margin">
              <wp:posOffset>428625</wp:posOffset>
            </wp:positionV>
            <wp:extent cx="1695450" cy="1695450"/>
            <wp:effectExtent l="0" t="0" r="0" b="0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3C98">
        <w:t xml:space="preserve">At the end of the course you decide if you </w:t>
      </w:r>
      <w:r w:rsidR="00B76E67">
        <w:t>want</w:t>
      </w:r>
      <w:r w:rsidR="00A33C98">
        <w:t xml:space="preserve"> to:</w:t>
      </w:r>
    </w:p>
    <w:p w14:paraId="19E9B509" w14:textId="2CC6D368" w:rsidR="00A33C98" w:rsidRPr="00220329" w:rsidRDefault="00A33C98" w:rsidP="00A33C98"/>
    <w:p w14:paraId="6FD2FC80" w14:textId="462510F7" w:rsidR="00EF1496" w:rsidRDefault="00F273E7" w:rsidP="00F40060">
      <w:pPr>
        <w:pStyle w:val="ListParagraph"/>
        <w:tabs>
          <w:tab w:val="num" w:pos="720"/>
        </w:tabs>
      </w:pPr>
      <w:r>
        <w:t>start a business</w:t>
      </w:r>
    </w:p>
    <w:p w14:paraId="2AEA7E7F" w14:textId="3106E990" w:rsidR="003F46E4" w:rsidRDefault="003F46E4" w:rsidP="00B76E67">
      <w:pPr>
        <w:ind w:left="0"/>
      </w:pPr>
    </w:p>
    <w:p w14:paraId="41D1AD6A" w14:textId="5281C500" w:rsidR="00A73DA7" w:rsidRDefault="00B9099F" w:rsidP="000C3458">
      <w:pPr>
        <w:pStyle w:val="ListParagraph"/>
        <w:tabs>
          <w:tab w:val="num" w:pos="720"/>
        </w:tabs>
      </w:pPr>
      <w:r>
        <w:t xml:space="preserve">not </w:t>
      </w:r>
      <w:r w:rsidR="00F273E7">
        <w:t>start a business</w:t>
      </w:r>
      <w:r w:rsidR="00483DE9">
        <w:t>.</w:t>
      </w:r>
    </w:p>
    <w:p w14:paraId="1865B657" w14:textId="77777777" w:rsidR="00137579" w:rsidRDefault="00137579" w:rsidP="00A73DA7"/>
    <w:p w14:paraId="1110E1FA" w14:textId="5D21AE0E" w:rsidR="00137579" w:rsidRDefault="00137579" w:rsidP="00A73DA7">
      <w:r>
        <w:rPr>
          <w:b/>
          <w:bCs/>
          <w:lang w:val="en-NZ" w:eastAsia="en-NZ"/>
        </w:rPr>
        <w:drawing>
          <wp:anchor distT="0" distB="0" distL="114300" distR="114300" simplePos="0" relativeHeight="252009472" behindDoc="0" locked="0" layoutInCell="1" allowOverlap="1" wp14:anchorId="5F2E601D" wp14:editId="2068298A">
            <wp:simplePos x="0" y="0"/>
            <wp:positionH relativeFrom="margin">
              <wp:posOffset>314325</wp:posOffset>
            </wp:positionH>
            <wp:positionV relativeFrom="margin">
              <wp:posOffset>2810510</wp:posOffset>
            </wp:positionV>
            <wp:extent cx="1267460" cy="1267460"/>
            <wp:effectExtent l="0" t="0" r="0" b="254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6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D4610" w14:textId="6D83D7C8" w:rsidR="00A73DA7" w:rsidRPr="00FB5EE6" w:rsidRDefault="00A73DA7" w:rsidP="00A73DA7">
      <w:r w:rsidRPr="00FB5EE6">
        <w:t xml:space="preserve">When you do </w:t>
      </w:r>
      <w:r w:rsidR="00137579">
        <w:t>the</w:t>
      </w:r>
      <w:r w:rsidRPr="00FB5EE6">
        <w:t xml:space="preserve"> My Business Starter course you</w:t>
      </w:r>
      <w:r>
        <w:t xml:space="preserve"> can also</w:t>
      </w:r>
      <w:r w:rsidRPr="00FB5EE6">
        <w:t>:</w:t>
      </w:r>
    </w:p>
    <w:p w14:paraId="4E05A722" w14:textId="6F90936B" w:rsidR="00A73DA7" w:rsidRPr="00220329" w:rsidRDefault="00A73DA7" w:rsidP="00A73DA7"/>
    <w:p w14:paraId="49E99C97" w14:textId="1EC1CEC5" w:rsidR="00A73DA7" w:rsidRPr="00220329" w:rsidRDefault="00137579" w:rsidP="00A73DA7">
      <w:pPr>
        <w:pStyle w:val="ListParagraph"/>
      </w:pPr>
      <w:r>
        <w:rPr>
          <w:lang w:val="en-NZ" w:eastAsia="en-NZ"/>
        </w:rPr>
        <w:drawing>
          <wp:anchor distT="0" distB="0" distL="114300" distR="114300" simplePos="0" relativeHeight="252008448" behindDoc="0" locked="0" layoutInCell="1" allowOverlap="1" wp14:anchorId="1A9ECA0B" wp14:editId="429E1A24">
            <wp:simplePos x="0" y="0"/>
            <wp:positionH relativeFrom="margin">
              <wp:posOffset>-1270</wp:posOffset>
            </wp:positionH>
            <wp:positionV relativeFrom="margin">
              <wp:posOffset>4473575</wp:posOffset>
            </wp:positionV>
            <wp:extent cx="2091055" cy="374015"/>
            <wp:effectExtent l="0" t="0" r="4445" b="0"/>
            <wp:wrapSquare wrapText="bothSides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DA7" w:rsidRPr="00220329">
        <w:t xml:space="preserve">become a member of the Disability Business Network for </w:t>
      </w:r>
      <w:r w:rsidR="00A73DA7">
        <w:t xml:space="preserve">  1</w:t>
      </w:r>
      <w:r w:rsidR="00A73DA7" w:rsidRPr="00220329">
        <w:t xml:space="preserve"> year</w:t>
      </w:r>
    </w:p>
    <w:p w14:paraId="22293382" w14:textId="16B56818" w:rsidR="00A73DA7" w:rsidRPr="00220329" w:rsidRDefault="00A73DA7" w:rsidP="00A73DA7"/>
    <w:p w14:paraId="21A9D639" w14:textId="40B10D9C" w:rsidR="00A73DA7" w:rsidRPr="00220329" w:rsidRDefault="00137579" w:rsidP="00A73DA7">
      <w:pPr>
        <w:pStyle w:val="ListParagraph"/>
      </w:pPr>
      <w:r>
        <w:rPr>
          <w:b/>
          <w:bCs/>
          <w:lang w:val="en-NZ" w:eastAsia="en-NZ"/>
        </w:rPr>
        <w:drawing>
          <wp:anchor distT="0" distB="0" distL="114300" distR="114300" simplePos="0" relativeHeight="252007424" behindDoc="0" locked="0" layoutInCell="1" allowOverlap="1" wp14:anchorId="6A81C9CC" wp14:editId="66CC3493">
            <wp:simplePos x="0" y="0"/>
            <wp:positionH relativeFrom="margin">
              <wp:posOffset>1905</wp:posOffset>
            </wp:positionH>
            <wp:positionV relativeFrom="margin">
              <wp:posOffset>5332730</wp:posOffset>
            </wp:positionV>
            <wp:extent cx="1974850" cy="1974850"/>
            <wp:effectExtent l="0" t="0" r="0" b="0"/>
            <wp:wrapSquare wrapText="bothSides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485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DA7" w:rsidRPr="00220329">
        <w:t>get to know other Disability Business Network members</w:t>
      </w:r>
    </w:p>
    <w:p w14:paraId="0B8C13F0" w14:textId="011B4E0D" w:rsidR="00A73DA7" w:rsidRPr="00176FF8" w:rsidRDefault="00A73DA7" w:rsidP="00A73DA7">
      <w:pPr>
        <w:rPr>
          <w:lang w:val="en-NZ" w:eastAsia="en-GB"/>
        </w:rPr>
      </w:pPr>
      <w:r w:rsidRPr="00176FF8">
        <w:rPr>
          <w:lang w:val="en-NZ" w:eastAsia="en-GB"/>
        </w:rPr>
        <w:fldChar w:fldCharType="begin"/>
      </w:r>
      <w:r w:rsidR="00467585">
        <w:rPr>
          <w:lang w:val="en-NZ" w:eastAsia="en-GB"/>
        </w:rPr>
        <w:instrText xml:space="preserve"> INCLUDEPICTURE "C:\\Users\\Paula\\Library\\Group Containers\\UBF8T346G9.ms\\WebArchiveCopyPasteTempFiles\\com.microsoft.Word\\page2image42830688" \* MERGEFORMAT </w:instrText>
      </w:r>
      <w:r w:rsidRPr="00176FF8">
        <w:rPr>
          <w:lang w:val="en-NZ" w:eastAsia="en-GB"/>
        </w:rPr>
        <w:fldChar w:fldCharType="end"/>
      </w:r>
    </w:p>
    <w:p w14:paraId="17E59FC1" w14:textId="13ADE9B5" w:rsidR="00A73DA7" w:rsidRPr="00220329" w:rsidRDefault="00A73DA7" w:rsidP="00A73DA7">
      <w:pPr>
        <w:pStyle w:val="ListParagraph"/>
      </w:pPr>
      <w:r w:rsidRPr="00220329">
        <w:t xml:space="preserve">can share your stories </w:t>
      </w:r>
      <w:r w:rsidR="00137579">
        <w:t>/</w:t>
      </w:r>
      <w:r w:rsidRPr="00220329">
        <w:t xml:space="preserve"> experiences with other members.</w:t>
      </w:r>
    </w:p>
    <w:p w14:paraId="5916268C" w14:textId="77777777" w:rsidR="00A73DA7" w:rsidRDefault="00A73DA7" w:rsidP="00A73DA7">
      <w:pPr>
        <w:pStyle w:val="ListParagraph"/>
        <w:numPr>
          <w:ilvl w:val="0"/>
          <w:numId w:val="0"/>
        </w:numPr>
        <w:ind w:left="4253"/>
      </w:pPr>
    </w:p>
    <w:p w14:paraId="28F7BDBA" w14:textId="0F66539C" w:rsidR="00F40060" w:rsidRPr="00B76E67" w:rsidRDefault="00753682" w:rsidP="00753682">
      <w:pPr>
        <w:spacing w:line="240" w:lineRule="auto"/>
        <w:ind w:left="0"/>
      </w:pPr>
      <w:r>
        <w:br w:type="page"/>
      </w:r>
    </w:p>
    <w:p w14:paraId="3709EEE9" w14:textId="707DC8A2" w:rsidR="009B28A7" w:rsidRPr="00220329" w:rsidRDefault="00753682" w:rsidP="006C22D6">
      <w:pPr>
        <w:pStyle w:val="Heading1"/>
        <w:rPr>
          <w:lang w:val="en-NZ"/>
        </w:rPr>
      </w:pPr>
      <w:r>
        <w:rPr>
          <w:rFonts w:cs="Arial"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85920" behindDoc="1" locked="0" layoutInCell="1" allowOverlap="1" wp14:anchorId="2486E7A3" wp14:editId="45B127D9">
                <wp:simplePos x="0" y="0"/>
                <wp:positionH relativeFrom="column">
                  <wp:posOffset>-95250</wp:posOffset>
                </wp:positionH>
                <wp:positionV relativeFrom="paragraph">
                  <wp:posOffset>-171450</wp:posOffset>
                </wp:positionV>
                <wp:extent cx="5924550" cy="689049"/>
                <wp:effectExtent l="19050" t="19050" r="19050" b="158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890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BB4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72E2B" id="Rectangle 42" o:spid="_x0000_s1026" style="position:absolute;margin-left:-7.5pt;margin-top:-13.5pt;width:466.5pt;height:54.25pt;z-index:-25133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" filled="f" strokecolor="#7bb450" strokeweight="3pt"/>
            </w:pict>
          </mc:Fallback>
        </mc:AlternateContent>
      </w:r>
      <w:r w:rsidR="009B28A7">
        <w:fldChar w:fldCharType="begin"/>
      </w:r>
      <w:r w:rsidR="009B28A7">
        <w:instrText xml:space="preserve"> INCLUDEPICTURE "cid:6C454FB7-140C-4018-A863-4FF5CF1FCBEE" \* MERGEFORMATINET </w:instrText>
      </w:r>
      <w:r w:rsidR="009B28A7">
        <w:fldChar w:fldCharType="end"/>
      </w:r>
      <w:r w:rsidR="009B28A7">
        <w:fldChar w:fldCharType="begin"/>
      </w:r>
      <w:r w:rsidR="009B28A7">
        <w:instrText xml:space="preserve"> INCLUDEPICTURE "cid:6C454FB7-140C-4018-A863-4FF5CF1FCBEE" \* MERGEFORMATINET </w:instrText>
      </w:r>
      <w:r w:rsidR="009B28A7">
        <w:fldChar w:fldCharType="end"/>
      </w:r>
      <w:r w:rsidR="00EC3A03">
        <w:t>How</w:t>
      </w:r>
      <w:r w:rsidR="00641268">
        <w:t xml:space="preserve"> </w:t>
      </w:r>
      <w:r w:rsidR="00EC3A03">
        <w:t>do I do the</w:t>
      </w:r>
      <w:r w:rsidR="00641268">
        <w:t xml:space="preserve"> course?</w:t>
      </w:r>
    </w:p>
    <w:p w14:paraId="131F4247" w14:textId="6C8C4137" w:rsidR="009B28A7" w:rsidRPr="00220329" w:rsidRDefault="009B28A7" w:rsidP="009B28A7">
      <w:pPr>
        <w:rPr>
          <w:lang w:val="en-NZ"/>
        </w:rPr>
      </w:pPr>
    </w:p>
    <w:p w14:paraId="726C7683" w14:textId="1A3B4A9B" w:rsidR="00641268" w:rsidRDefault="00A73DA7" w:rsidP="009B28A7">
      <w:pPr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1794432" behindDoc="0" locked="0" layoutInCell="1" allowOverlap="1" wp14:anchorId="18B640F5" wp14:editId="20B37C99">
            <wp:simplePos x="0" y="0"/>
            <wp:positionH relativeFrom="margin">
              <wp:posOffset>-156210</wp:posOffset>
            </wp:positionH>
            <wp:positionV relativeFrom="margin">
              <wp:posOffset>1018540</wp:posOffset>
            </wp:positionV>
            <wp:extent cx="1546860" cy="1249680"/>
            <wp:effectExtent l="0" t="0" r="0" b="762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Logo, icon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37ED4" w14:textId="176BB63F" w:rsidR="00641268" w:rsidRDefault="00641268" w:rsidP="009B28A7">
      <w:pPr>
        <w:rPr>
          <w:lang w:val="en-NZ"/>
        </w:rPr>
      </w:pPr>
      <w:r>
        <w:rPr>
          <w:lang w:val="en-NZ"/>
        </w:rPr>
        <w:t xml:space="preserve">You do the course using </w:t>
      </w:r>
      <w:r w:rsidRPr="00641268">
        <w:rPr>
          <w:b/>
          <w:bCs/>
          <w:lang w:val="en-NZ"/>
        </w:rPr>
        <w:t>Z</w:t>
      </w:r>
      <w:r w:rsidR="00483DE9">
        <w:rPr>
          <w:b/>
          <w:bCs/>
          <w:lang w:val="en-NZ"/>
        </w:rPr>
        <w:t>oom</w:t>
      </w:r>
      <w:r>
        <w:rPr>
          <w:lang w:val="en-NZ"/>
        </w:rPr>
        <w:t>.</w:t>
      </w:r>
    </w:p>
    <w:p w14:paraId="5F5FAF82" w14:textId="28864D3E" w:rsidR="00EB7F1E" w:rsidRDefault="00EB7F1E" w:rsidP="009B28A7">
      <w:pPr>
        <w:rPr>
          <w:lang w:val="en-NZ"/>
        </w:rPr>
      </w:pPr>
    </w:p>
    <w:p w14:paraId="4334C143" w14:textId="580205A6" w:rsidR="00641268" w:rsidRDefault="00A73DA7" w:rsidP="009B28A7">
      <w:pPr>
        <w:rPr>
          <w:lang w:val="en-NZ"/>
        </w:rPr>
      </w:pP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93088" behindDoc="1" locked="0" layoutInCell="1" allowOverlap="1" wp14:anchorId="609F9422" wp14:editId="676AB48B">
                <wp:simplePos x="0" y="0"/>
                <wp:positionH relativeFrom="column">
                  <wp:posOffset>2085975</wp:posOffset>
                </wp:positionH>
                <wp:positionV relativeFrom="paragraph">
                  <wp:posOffset>169545</wp:posOffset>
                </wp:positionV>
                <wp:extent cx="3737610" cy="344805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7610" cy="34480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53315" id="Rectangle 57" o:spid="_x0000_s1026" style="position:absolute;margin-left:164.25pt;margin-top:13.35pt;width:294.3pt;height:271.5pt;z-index:-25132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" fillcolor="#c5e0b3 [1305]" stroked="f" strokeweight="1pt"/>
            </w:pict>
          </mc:Fallback>
        </mc:AlternateContent>
      </w:r>
    </w:p>
    <w:p w14:paraId="39626977" w14:textId="402BF46B" w:rsidR="00641268" w:rsidRDefault="00641268" w:rsidP="00641268">
      <w:pPr>
        <w:rPr>
          <w:lang w:val="en-NZ"/>
        </w:rPr>
      </w:pPr>
      <w:r w:rsidRPr="00B9099F">
        <w:rPr>
          <w:b/>
          <w:bCs/>
          <w:lang w:val="en-NZ"/>
        </w:rPr>
        <w:t>Z</w:t>
      </w:r>
      <w:r w:rsidR="00483DE9">
        <w:rPr>
          <w:b/>
          <w:bCs/>
          <w:lang w:val="en-NZ"/>
        </w:rPr>
        <w:t>oom</w:t>
      </w:r>
      <w:r w:rsidRPr="00B9099F">
        <w:rPr>
          <w:lang w:val="en-NZ"/>
        </w:rPr>
        <w:t xml:space="preserve"> is a way of talking to people online. </w:t>
      </w:r>
    </w:p>
    <w:p w14:paraId="0F8B4D21" w14:textId="0DEBE05E" w:rsidR="00641268" w:rsidRDefault="00641268" w:rsidP="00641268">
      <w:pPr>
        <w:rPr>
          <w:lang w:val="en-NZ"/>
        </w:rPr>
      </w:pPr>
    </w:p>
    <w:p w14:paraId="5A57FEFE" w14:textId="3EDB218E" w:rsidR="00EB7F1E" w:rsidRPr="00B9099F" w:rsidRDefault="002428E8" w:rsidP="00641268">
      <w:pPr>
        <w:rPr>
          <w:lang w:val="en-NZ"/>
        </w:rPr>
      </w:pPr>
      <w:r>
        <w:rPr>
          <w:b/>
          <w:bCs/>
          <w:lang w:val="en-NZ" w:eastAsia="en-NZ"/>
        </w:rPr>
        <w:drawing>
          <wp:anchor distT="0" distB="0" distL="114300" distR="114300" simplePos="0" relativeHeight="251810816" behindDoc="0" locked="0" layoutInCell="1" allowOverlap="1" wp14:anchorId="0A4BA2A0" wp14:editId="3A38B09F">
            <wp:simplePos x="0" y="0"/>
            <wp:positionH relativeFrom="margin">
              <wp:posOffset>-276225</wp:posOffset>
            </wp:positionH>
            <wp:positionV relativeFrom="margin">
              <wp:posOffset>3467735</wp:posOffset>
            </wp:positionV>
            <wp:extent cx="1914525" cy="1914525"/>
            <wp:effectExtent l="0" t="0" r="0" b="0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48115" w14:textId="48C81504" w:rsidR="00641268" w:rsidRDefault="00641268" w:rsidP="00641268">
      <w:pPr>
        <w:rPr>
          <w:lang w:val="en-NZ"/>
        </w:rPr>
      </w:pPr>
      <w:r w:rsidRPr="00B9099F">
        <w:rPr>
          <w:lang w:val="en-NZ"/>
        </w:rPr>
        <w:t>By using Zoom you can:</w:t>
      </w:r>
    </w:p>
    <w:p w14:paraId="6C88C3BD" w14:textId="1FC558C3" w:rsidR="00641268" w:rsidRPr="00B9099F" w:rsidRDefault="00641268" w:rsidP="00641268">
      <w:pPr>
        <w:rPr>
          <w:lang w:val="en-NZ"/>
        </w:rPr>
      </w:pPr>
    </w:p>
    <w:p w14:paraId="55CA23F1" w14:textId="679E3BE9" w:rsidR="00641268" w:rsidRDefault="00641268" w:rsidP="00641268">
      <w:pPr>
        <w:pStyle w:val="ListParagraph"/>
        <w:rPr>
          <w:lang w:val="en-NZ"/>
        </w:rPr>
      </w:pPr>
      <w:r w:rsidRPr="00B9099F">
        <w:rPr>
          <w:lang w:val="en-NZ"/>
        </w:rPr>
        <w:t>see / hear your tutor</w:t>
      </w:r>
    </w:p>
    <w:p w14:paraId="46D1BF2C" w14:textId="7E39C24C" w:rsidR="00641268" w:rsidRPr="00B9099F" w:rsidRDefault="00641268" w:rsidP="00641268">
      <w:pPr>
        <w:rPr>
          <w:lang w:val="en-NZ"/>
        </w:rPr>
      </w:pPr>
    </w:p>
    <w:p w14:paraId="779FE707" w14:textId="2BF4E584" w:rsidR="00641268" w:rsidRPr="003F46E4" w:rsidRDefault="00641268" w:rsidP="00641268">
      <w:pPr>
        <w:pStyle w:val="ListParagraph"/>
        <w:rPr>
          <w:lang w:val="en-NZ"/>
        </w:rPr>
      </w:pPr>
      <w:r w:rsidRPr="00B9099F">
        <w:rPr>
          <w:lang w:val="en-NZ"/>
        </w:rPr>
        <w:t>ask questions</w:t>
      </w:r>
      <w:r w:rsidR="00483DE9">
        <w:rPr>
          <w:lang w:val="en-NZ"/>
        </w:rPr>
        <w:t>.</w:t>
      </w:r>
    </w:p>
    <w:p w14:paraId="77F8739D" w14:textId="321DDE55" w:rsidR="003C6827" w:rsidRDefault="003C6827" w:rsidP="00641268">
      <w:pPr>
        <w:rPr>
          <w:lang w:val="en-NZ"/>
        </w:rPr>
      </w:pPr>
    </w:p>
    <w:p w14:paraId="19DCB070" w14:textId="015F11FC" w:rsidR="004D0D54" w:rsidRDefault="004D0D54">
      <w:pPr>
        <w:spacing w:line="240" w:lineRule="auto"/>
        <w:ind w:left="0"/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2014592" behindDoc="1" locked="0" layoutInCell="1" allowOverlap="1" wp14:anchorId="6FBBD315" wp14:editId="62920F50">
            <wp:simplePos x="0" y="0"/>
            <wp:positionH relativeFrom="column">
              <wp:posOffset>19050</wp:posOffset>
            </wp:positionH>
            <wp:positionV relativeFrom="paragraph">
              <wp:posOffset>-342900</wp:posOffset>
            </wp:positionV>
            <wp:extent cx="1371600" cy="1371600"/>
            <wp:effectExtent l="0" t="0" r="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Office Work laptop computer typing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2A4D10" w14:textId="08EC70C9" w:rsidR="00EB7F1E" w:rsidRDefault="00641268" w:rsidP="009B28A7">
      <w:pPr>
        <w:rPr>
          <w:lang w:val="en-NZ"/>
        </w:rPr>
      </w:pPr>
      <w:r>
        <w:rPr>
          <w:lang w:val="en-NZ"/>
        </w:rPr>
        <w:t xml:space="preserve">You </w:t>
      </w:r>
      <w:r w:rsidR="004D0D54">
        <w:rPr>
          <w:lang w:val="en-NZ"/>
        </w:rPr>
        <w:t>do the course</w:t>
      </w:r>
      <w:r w:rsidR="00EB7F1E">
        <w:rPr>
          <w:lang w:val="en-NZ"/>
        </w:rPr>
        <w:t xml:space="preserve"> using a: </w:t>
      </w:r>
    </w:p>
    <w:p w14:paraId="40267BDE" w14:textId="0F2A5AE2" w:rsidR="00EB7F1E" w:rsidRDefault="00EB7F1E" w:rsidP="009B28A7">
      <w:pPr>
        <w:rPr>
          <w:lang w:val="en-NZ"/>
        </w:rPr>
      </w:pPr>
    </w:p>
    <w:p w14:paraId="4503E487" w14:textId="48859E84" w:rsidR="004D0D54" w:rsidRDefault="004D0D54" w:rsidP="00D41A52">
      <w:pPr>
        <w:pStyle w:val="ListParagraph"/>
        <w:rPr>
          <w:lang w:val="en-NZ"/>
        </w:rPr>
      </w:pPr>
      <w:r>
        <w:rPr>
          <w:lang w:val="en-NZ" w:eastAsia="en-NZ"/>
        </w:rPr>
        <w:drawing>
          <wp:anchor distT="0" distB="0" distL="114300" distR="114300" simplePos="0" relativeHeight="252015616" behindDoc="1" locked="0" layoutInCell="1" allowOverlap="1" wp14:anchorId="0296B6D3" wp14:editId="6828E4F1">
            <wp:simplePos x="0" y="0"/>
            <wp:positionH relativeFrom="column">
              <wp:posOffset>19050</wp:posOffset>
            </wp:positionH>
            <wp:positionV relativeFrom="paragraph">
              <wp:posOffset>202565</wp:posOffset>
            </wp:positionV>
            <wp:extent cx="1200150" cy="1200150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Pad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268" w:rsidRPr="004D0D54">
        <w:rPr>
          <w:lang w:val="en-NZ"/>
        </w:rPr>
        <w:t>computer / laptop</w:t>
      </w:r>
    </w:p>
    <w:p w14:paraId="426190D3" w14:textId="1373475E" w:rsidR="004D0D54" w:rsidRDefault="004D0D54" w:rsidP="004D0D54">
      <w:pPr>
        <w:pStyle w:val="ListParagraph"/>
        <w:numPr>
          <w:ilvl w:val="0"/>
          <w:numId w:val="0"/>
        </w:numPr>
        <w:ind w:left="4253"/>
        <w:rPr>
          <w:lang w:val="en-NZ"/>
        </w:rPr>
      </w:pPr>
    </w:p>
    <w:p w14:paraId="3461FEF8" w14:textId="00E65E4A" w:rsidR="00A73DA7" w:rsidRPr="004D0D54" w:rsidRDefault="00EB7F1E" w:rsidP="00D41A52">
      <w:pPr>
        <w:pStyle w:val="ListParagraph"/>
        <w:rPr>
          <w:lang w:val="en-NZ"/>
        </w:rPr>
      </w:pPr>
      <w:r w:rsidRPr="004D0D54">
        <w:rPr>
          <w:lang w:val="en-NZ"/>
        </w:rPr>
        <w:t xml:space="preserve">iPad </w:t>
      </w:r>
      <w:r w:rsidR="003A7E21" w:rsidRPr="004D0D54">
        <w:rPr>
          <w:lang w:val="en-NZ"/>
        </w:rPr>
        <w:t>/</w:t>
      </w:r>
      <w:r w:rsidRPr="004D0D54">
        <w:rPr>
          <w:lang w:val="en-NZ"/>
        </w:rPr>
        <w:t xml:space="preserve"> other tablet.</w:t>
      </w:r>
    </w:p>
    <w:p w14:paraId="79ECACC9" w14:textId="146DD01B" w:rsidR="004D0D54" w:rsidRDefault="004D0D54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64DC80A4" w14:textId="3F04AB20" w:rsidR="00A73DA7" w:rsidRPr="00220329" w:rsidRDefault="004D0D54" w:rsidP="00A73DA7">
      <w:pPr>
        <w:rPr>
          <w:lang w:val="en-NZ"/>
        </w:rPr>
      </w:pPr>
      <w:r>
        <w:rPr>
          <w:lang w:val="en-NZ" w:eastAsia="en-NZ"/>
        </w:rPr>
        <w:lastRenderedPageBreak/>
        <w:drawing>
          <wp:anchor distT="0" distB="0" distL="114300" distR="114300" simplePos="0" relativeHeight="251991040" behindDoc="0" locked="0" layoutInCell="1" allowOverlap="1" wp14:anchorId="07DE52D3" wp14:editId="1D24D500">
            <wp:simplePos x="0" y="0"/>
            <wp:positionH relativeFrom="column">
              <wp:posOffset>-161925</wp:posOffset>
            </wp:positionH>
            <wp:positionV relativeFrom="paragraph">
              <wp:posOffset>0</wp:posOffset>
            </wp:positionV>
            <wp:extent cx="1733550" cy="1733550"/>
            <wp:effectExtent l="0" t="0" r="0" b="0"/>
            <wp:wrapThrough wrapText="bothSides">
              <wp:wrapPolygon edited="0">
                <wp:start x="712" y="237"/>
                <wp:lineTo x="237" y="1424"/>
                <wp:lineTo x="237" y="15903"/>
                <wp:lineTo x="712" y="16853"/>
                <wp:lineTo x="20651" y="16853"/>
                <wp:lineTo x="21125" y="15903"/>
                <wp:lineTo x="21125" y="1424"/>
                <wp:lineTo x="20651" y="237"/>
                <wp:lineTo x="712" y="237"/>
              </wp:wrapPolygon>
            </wp:wrapThrough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Zoom Meeting 1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DA7">
        <w:rPr>
          <w:lang w:val="en-NZ"/>
        </w:rPr>
        <w:t>The course has</w:t>
      </w:r>
      <w:r w:rsidR="00A73DA7" w:rsidRPr="00220329">
        <w:rPr>
          <w:lang w:val="en-NZ"/>
        </w:rPr>
        <w:t>:</w:t>
      </w:r>
    </w:p>
    <w:p w14:paraId="7A3FF8BA" w14:textId="6B127AFA" w:rsidR="00A73DA7" w:rsidRPr="00220329" w:rsidRDefault="00A73DA7" w:rsidP="00A73DA7">
      <w:pPr>
        <w:rPr>
          <w:lang w:val="en-NZ"/>
        </w:rPr>
      </w:pPr>
    </w:p>
    <w:p w14:paraId="03360005" w14:textId="473F4EF2" w:rsidR="00A73DA7" w:rsidRDefault="00A73DA7" w:rsidP="00A73DA7">
      <w:pPr>
        <w:pStyle w:val="ListParagraph"/>
        <w:tabs>
          <w:tab w:val="num" w:pos="720"/>
        </w:tabs>
      </w:pPr>
      <w:r w:rsidRPr="00220329">
        <w:t>5 lessons</w:t>
      </w:r>
    </w:p>
    <w:p w14:paraId="49AB6A73" w14:textId="0FA528F5" w:rsidR="00A73DA7" w:rsidRPr="00220329" w:rsidRDefault="00A73DA7" w:rsidP="00A73DA7">
      <w:pPr>
        <w:pStyle w:val="ListParagraph"/>
        <w:numPr>
          <w:ilvl w:val="0"/>
          <w:numId w:val="0"/>
        </w:numPr>
        <w:ind w:left="4253"/>
      </w:pPr>
    </w:p>
    <w:p w14:paraId="501FA52E" w14:textId="2B2BA9DF" w:rsidR="00A73DA7" w:rsidRPr="00220329" w:rsidRDefault="004D0D54" w:rsidP="00A73DA7">
      <w:pPr>
        <w:pStyle w:val="ListParagraph"/>
        <w:tabs>
          <w:tab w:val="num" w:pos="720"/>
        </w:tabs>
      </w:pPr>
      <w:r>
        <w:rPr>
          <w:lang w:val="en-NZ" w:eastAsia="en-NZ"/>
        </w:rPr>
        <w:drawing>
          <wp:anchor distT="0" distB="0" distL="114300" distR="114300" simplePos="0" relativeHeight="251990016" behindDoc="0" locked="0" layoutInCell="1" allowOverlap="1" wp14:anchorId="0C86EEA1" wp14:editId="22B07041">
            <wp:simplePos x="0" y="0"/>
            <wp:positionH relativeFrom="margin">
              <wp:posOffset>-104775</wp:posOffset>
            </wp:positionH>
            <wp:positionV relativeFrom="margin">
              <wp:posOffset>1514475</wp:posOffset>
            </wp:positionV>
            <wp:extent cx="1606550" cy="116205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3DA7" w:rsidRPr="00220329">
        <w:t>2 weeks between each lesson</w:t>
      </w:r>
    </w:p>
    <w:p w14:paraId="6910B9AA" w14:textId="0B2BD233" w:rsidR="00A73DA7" w:rsidRPr="00220329" w:rsidRDefault="00A73DA7" w:rsidP="00A73DA7"/>
    <w:p w14:paraId="41AF9470" w14:textId="3C752462" w:rsidR="00A73DA7" w:rsidRDefault="00A73DA7" w:rsidP="00A73DA7">
      <w:pPr>
        <w:pStyle w:val="ListParagraph"/>
        <w:tabs>
          <w:tab w:val="num" w:pos="720"/>
        </w:tabs>
      </w:pPr>
      <w:r w:rsidRPr="00220329">
        <w:t xml:space="preserve">times to talk to a </w:t>
      </w:r>
      <w:r w:rsidRPr="00753682">
        <w:rPr>
          <w:bCs/>
        </w:rPr>
        <w:t>coach</w:t>
      </w:r>
      <w:r w:rsidRPr="00220329">
        <w:t xml:space="preserve"> between each lesson</w:t>
      </w:r>
      <w:r>
        <w:t>.</w:t>
      </w:r>
    </w:p>
    <w:p w14:paraId="2BDB6E8A" w14:textId="5B286E2A" w:rsidR="003F46E4" w:rsidRDefault="003F46E4">
      <w:pPr>
        <w:spacing w:line="240" w:lineRule="auto"/>
        <w:ind w:left="0"/>
        <w:rPr>
          <w:lang w:val="en-NZ"/>
        </w:rPr>
      </w:pPr>
      <w:r>
        <w:rPr>
          <w:lang w:val="en-NZ"/>
        </w:rPr>
        <w:br w:type="page"/>
      </w:r>
    </w:p>
    <w:p w14:paraId="140A9B49" w14:textId="0C3C3C60" w:rsidR="0012630F" w:rsidRPr="00481035" w:rsidRDefault="00A73DA7" w:rsidP="009D3096">
      <w:pPr>
        <w:pStyle w:val="Heading1"/>
      </w:pPr>
      <w:r>
        <w:rPr>
          <w:rFonts w:cs="Arial"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11520" behindDoc="1" locked="0" layoutInCell="1" allowOverlap="1" wp14:anchorId="5A3F4778" wp14:editId="39DE27D7">
                <wp:simplePos x="0" y="0"/>
                <wp:positionH relativeFrom="column">
                  <wp:posOffset>0</wp:posOffset>
                </wp:positionH>
                <wp:positionV relativeFrom="paragraph">
                  <wp:posOffset>-171450</wp:posOffset>
                </wp:positionV>
                <wp:extent cx="5924550" cy="689049"/>
                <wp:effectExtent l="19050" t="19050" r="19050" b="1587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890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BB4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81FE1" id="Rectangle 69" o:spid="_x0000_s1026" style="position:absolute;margin-left:0;margin-top:-13.5pt;width:466.5pt;height:54.25pt;z-index:-25130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" filled="f" strokecolor="#7bb450" strokeweight="3pt"/>
            </w:pict>
          </mc:Fallback>
        </mc:AlternateContent>
      </w:r>
      <w:r w:rsidR="004D0D54">
        <w:t xml:space="preserve">Where to find </w:t>
      </w:r>
      <w:r w:rsidR="00D05302">
        <w:t>m</w:t>
      </w:r>
      <w:r w:rsidR="0061079E">
        <w:t>ore information</w:t>
      </w:r>
    </w:p>
    <w:p w14:paraId="75F3EBF3" w14:textId="2F9A4D5E" w:rsidR="009D3096" w:rsidRDefault="009D3096" w:rsidP="0012630F"/>
    <w:p w14:paraId="0DFB075A" w14:textId="664B5DEC" w:rsidR="00106707" w:rsidRDefault="00106707" w:rsidP="0012630F">
      <w:r>
        <w:rPr>
          <w:lang w:val="en-NZ" w:eastAsia="en-NZ"/>
        </w:rPr>
        <w:drawing>
          <wp:anchor distT="0" distB="0" distL="114300" distR="114300" simplePos="0" relativeHeight="251937792" behindDoc="0" locked="0" layoutInCell="1" allowOverlap="1" wp14:anchorId="54E96F1C" wp14:editId="192A5A52">
            <wp:simplePos x="0" y="0"/>
            <wp:positionH relativeFrom="margin">
              <wp:align>left</wp:align>
            </wp:positionH>
            <wp:positionV relativeFrom="margin">
              <wp:posOffset>1113790</wp:posOffset>
            </wp:positionV>
            <wp:extent cx="1917065" cy="1229995"/>
            <wp:effectExtent l="0" t="0" r="635" b="190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65" cy="1229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AFBE78" w14:textId="13A5938B" w:rsidR="0012630F" w:rsidRDefault="00106707" w:rsidP="0012630F">
      <w:r>
        <w:t xml:space="preserve">Please get in touch with </w:t>
      </w:r>
      <w:r w:rsidR="004D0D54">
        <w:t>CCS Disability Action</w:t>
      </w:r>
      <w:r>
        <w:t xml:space="preserve"> if you want more information. </w:t>
      </w:r>
    </w:p>
    <w:p w14:paraId="6C138C7D" w14:textId="4B35BAC4" w:rsidR="00106707" w:rsidRDefault="00106707" w:rsidP="0012630F"/>
    <w:p w14:paraId="6910F48E" w14:textId="66FF66F5" w:rsidR="00106707" w:rsidRDefault="00106707" w:rsidP="0012630F">
      <w:r>
        <w:rPr>
          <w:lang w:val="en-NZ" w:eastAsia="en-NZ"/>
        </w:rPr>
        <w:drawing>
          <wp:anchor distT="0" distB="0" distL="114300" distR="114300" simplePos="0" relativeHeight="251845632" behindDoc="0" locked="0" layoutInCell="1" allowOverlap="1" wp14:anchorId="5DEBC76F" wp14:editId="65CF27AE">
            <wp:simplePos x="0" y="0"/>
            <wp:positionH relativeFrom="margin">
              <wp:align>left</wp:align>
            </wp:positionH>
            <wp:positionV relativeFrom="margin">
              <wp:posOffset>2580640</wp:posOffset>
            </wp:positionV>
            <wp:extent cx="1376680" cy="1296035"/>
            <wp:effectExtent l="0" t="0" r="0" b="0"/>
            <wp:wrapSquare wrapText="bothSides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Icon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68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448CF7" w14:textId="7E048EFA" w:rsidR="00EC3A03" w:rsidRDefault="007729FF" w:rsidP="007729FF">
      <w:r>
        <w:t>Email</w:t>
      </w:r>
      <w:r w:rsidR="00EC3A03">
        <w:t>:</w:t>
      </w:r>
      <w:r>
        <w:t xml:space="preserve"> </w:t>
      </w:r>
    </w:p>
    <w:p w14:paraId="77D440DB" w14:textId="69DF0E09" w:rsidR="00EC3A03" w:rsidRDefault="00EC3A03" w:rsidP="007729FF"/>
    <w:p w14:paraId="2D2A5001" w14:textId="510BA585" w:rsidR="00106707" w:rsidRPr="00106707" w:rsidRDefault="00BA38CF" w:rsidP="00106707">
      <w:pPr>
        <w:ind w:right="-330"/>
        <w:rPr>
          <w:b/>
          <w:bCs/>
        </w:rPr>
      </w:pPr>
      <w:r>
        <w:rPr>
          <w:b/>
          <w:bCs/>
        </w:rPr>
        <w:t>support@ccs</w:t>
      </w:r>
      <w:r w:rsidR="008F0BBB">
        <w:rPr>
          <w:b/>
          <w:bCs/>
        </w:rPr>
        <w:t>D</w:t>
      </w:r>
      <w:r>
        <w:rPr>
          <w:b/>
          <w:bCs/>
        </w:rPr>
        <w:t>isability</w:t>
      </w:r>
      <w:r w:rsidR="008F0BBB">
        <w:rPr>
          <w:b/>
          <w:bCs/>
        </w:rPr>
        <w:t>A</w:t>
      </w:r>
      <w:r w:rsidR="00106707" w:rsidRPr="00106707">
        <w:rPr>
          <w:b/>
          <w:bCs/>
        </w:rPr>
        <w:t>ction.org.nz</w:t>
      </w:r>
    </w:p>
    <w:p w14:paraId="2D757A35" w14:textId="0F61C401" w:rsidR="007729FF" w:rsidRDefault="00AA195D" w:rsidP="00106707">
      <w:pPr>
        <w:ind w:left="0"/>
      </w:pPr>
      <w:r>
        <w:rPr>
          <w:lang w:val="en-NZ" w:eastAsia="en-NZ"/>
        </w:rPr>
        <w:drawing>
          <wp:anchor distT="0" distB="0" distL="114300" distR="114300" simplePos="0" relativeHeight="251846656" behindDoc="0" locked="0" layoutInCell="1" allowOverlap="1" wp14:anchorId="7E2A80B4" wp14:editId="0E4E4918">
            <wp:simplePos x="0" y="0"/>
            <wp:positionH relativeFrom="margin">
              <wp:posOffset>0</wp:posOffset>
            </wp:positionH>
            <wp:positionV relativeFrom="margin">
              <wp:posOffset>4260850</wp:posOffset>
            </wp:positionV>
            <wp:extent cx="1234440" cy="1285240"/>
            <wp:effectExtent l="0" t="0" r="0" b="0"/>
            <wp:wrapSquare wrapText="bothSides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285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61CDE6" w14:textId="1D598C22" w:rsidR="007729FF" w:rsidRDefault="007729FF" w:rsidP="007729FF"/>
    <w:p w14:paraId="58EF20A0" w14:textId="0FEDFFC3" w:rsidR="007729FF" w:rsidRDefault="007729FF" w:rsidP="007729FF">
      <w:r>
        <w:t>Website</w:t>
      </w:r>
      <w:r w:rsidR="00EC3A03">
        <w:t>:</w:t>
      </w:r>
    </w:p>
    <w:p w14:paraId="12A51BBA" w14:textId="745A45FF" w:rsidR="00EC3A03" w:rsidRDefault="00EC3A03" w:rsidP="007729FF"/>
    <w:p w14:paraId="2338656E" w14:textId="2D38DBD2" w:rsidR="007729FF" w:rsidRPr="00106707" w:rsidRDefault="00BA38CF" w:rsidP="007729FF">
      <w:pPr>
        <w:rPr>
          <w:b/>
          <w:bCs/>
        </w:rPr>
      </w:pPr>
      <w:r>
        <w:rPr>
          <w:b/>
          <w:bCs/>
        </w:rPr>
        <w:t>www.ccs</w:t>
      </w:r>
      <w:r w:rsidR="008F0BBB">
        <w:rPr>
          <w:b/>
          <w:bCs/>
        </w:rPr>
        <w:t>D</w:t>
      </w:r>
      <w:r>
        <w:rPr>
          <w:b/>
          <w:bCs/>
        </w:rPr>
        <w:t>isability</w:t>
      </w:r>
      <w:r w:rsidR="008F0BBB">
        <w:rPr>
          <w:b/>
          <w:bCs/>
        </w:rPr>
        <w:t>A</w:t>
      </w:r>
      <w:r w:rsidR="007729FF" w:rsidRPr="00106707">
        <w:rPr>
          <w:b/>
          <w:bCs/>
        </w:rPr>
        <w:t>ct</w:t>
      </w:r>
      <w:r>
        <w:rPr>
          <w:b/>
          <w:bCs/>
        </w:rPr>
        <w:t>i</w:t>
      </w:r>
      <w:r w:rsidR="007729FF" w:rsidRPr="00106707">
        <w:rPr>
          <w:b/>
          <w:bCs/>
        </w:rPr>
        <w:t>on.org.nz</w:t>
      </w:r>
    </w:p>
    <w:p w14:paraId="7E02DE10" w14:textId="1DD88278" w:rsidR="007729FF" w:rsidRDefault="00AA195D" w:rsidP="007729FF">
      <w:r>
        <w:rPr>
          <w:lang w:val="en-NZ" w:eastAsia="en-NZ"/>
        </w:rPr>
        <w:drawing>
          <wp:anchor distT="0" distB="0" distL="114300" distR="114300" simplePos="0" relativeHeight="251847680" behindDoc="0" locked="0" layoutInCell="1" allowOverlap="1" wp14:anchorId="299C3B66" wp14:editId="1607F698">
            <wp:simplePos x="0" y="0"/>
            <wp:positionH relativeFrom="margin">
              <wp:posOffset>-57150</wp:posOffset>
            </wp:positionH>
            <wp:positionV relativeFrom="margin">
              <wp:posOffset>6028055</wp:posOffset>
            </wp:positionV>
            <wp:extent cx="1374140" cy="1374140"/>
            <wp:effectExtent l="0" t="0" r="0" b="0"/>
            <wp:wrapSquare wrapText="bothSides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021E9" w14:textId="7B238CAB" w:rsidR="00D05302" w:rsidRDefault="00D05302" w:rsidP="007729FF"/>
    <w:p w14:paraId="6E3D2E89" w14:textId="31C2B855" w:rsidR="007729FF" w:rsidRDefault="007729FF" w:rsidP="007729FF">
      <w:r>
        <w:t>Phone</w:t>
      </w:r>
      <w:r w:rsidR="00EC3A03">
        <w:t>:</w:t>
      </w:r>
    </w:p>
    <w:p w14:paraId="2B186494" w14:textId="77777777" w:rsidR="00EC3A03" w:rsidRDefault="00EC3A03" w:rsidP="007729FF"/>
    <w:p w14:paraId="4597E78E" w14:textId="01CCAC2C" w:rsidR="007729FF" w:rsidRPr="00106707" w:rsidRDefault="007729FF" w:rsidP="007729FF">
      <w:pPr>
        <w:rPr>
          <w:b/>
          <w:bCs/>
        </w:rPr>
      </w:pPr>
      <w:r w:rsidRPr="00106707">
        <w:rPr>
          <w:b/>
          <w:bCs/>
        </w:rPr>
        <w:t>0800 227 2255</w:t>
      </w:r>
    </w:p>
    <w:p w14:paraId="45358CE7" w14:textId="73B003A7" w:rsidR="007729FF" w:rsidRDefault="007729FF">
      <w:pPr>
        <w:spacing w:line="240" w:lineRule="auto"/>
        <w:ind w:left="0"/>
      </w:pPr>
      <w:r>
        <w:br w:type="page"/>
      </w:r>
    </w:p>
    <w:bookmarkStart w:id="0" w:name="_Hlk53559738"/>
    <w:p w14:paraId="07524905" w14:textId="447C8D7D" w:rsidR="00E22D9B" w:rsidRPr="00E22D9B" w:rsidRDefault="003B5766" w:rsidP="00E22D9B">
      <w:pPr>
        <w:spacing w:after="120"/>
        <w:ind w:left="3544"/>
        <w:rPr>
          <w:rFonts w:eastAsia="Times New Roman"/>
          <w:noProof w:val="0"/>
          <w:szCs w:val="32"/>
          <w:lang w:eastAsia="en-NZ"/>
        </w:rPr>
      </w:pPr>
      <w:r w:rsidRPr="00E43F08">
        <w:rPr>
          <w:rFonts w:eastAsia="Times New Roman" w:cs="Times New Roman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25913C49" wp14:editId="0742C092">
                <wp:simplePos x="0" y="0"/>
                <wp:positionH relativeFrom="margin">
                  <wp:posOffset>-266638</wp:posOffset>
                </wp:positionH>
                <wp:positionV relativeFrom="paragraph">
                  <wp:posOffset>-371192</wp:posOffset>
                </wp:positionV>
                <wp:extent cx="6234430" cy="917257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725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943656" id="Rectangle: Rounded Corners 24" o:spid="_x0000_s1026" style="position:absolute;margin-left:-21pt;margin-top:-29.25pt;width:490.9pt;height:722.25pt;z-index:251953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E22D9B" w:rsidRPr="00E22D9B">
        <w:rPr>
          <w:rFonts w:eastAsia="Times New Roman" w:cs="Times New Roman"/>
          <w:lang w:val="en-NZ" w:eastAsia="en-NZ"/>
        </w:rPr>
        <w:drawing>
          <wp:anchor distT="0" distB="0" distL="114300" distR="114300" simplePos="0" relativeHeight="251948032" behindDoc="0" locked="0" layoutInCell="1" allowOverlap="1" wp14:anchorId="2A2E4BCD" wp14:editId="140E4510">
            <wp:simplePos x="0" y="0"/>
            <wp:positionH relativeFrom="margin">
              <wp:posOffset>786</wp:posOffset>
            </wp:positionH>
            <wp:positionV relativeFrom="margin">
              <wp:posOffset>-153909</wp:posOffset>
            </wp:positionV>
            <wp:extent cx="1936115" cy="1274445"/>
            <wp:effectExtent l="0" t="0" r="0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115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noProof w:val="0"/>
          <w:szCs w:val="32"/>
          <w:lang w:eastAsia="en-NZ"/>
        </w:rPr>
        <w:t xml:space="preserve">This information has been written by </w:t>
      </w:r>
      <w:r w:rsidR="00BA38CF">
        <w:rPr>
          <w:rFonts w:eastAsia="Times New Roman"/>
          <w:noProof w:val="0"/>
          <w:szCs w:val="32"/>
          <w:lang w:eastAsia="en-NZ"/>
        </w:rPr>
        <w:t>t</w:t>
      </w:r>
      <w:r w:rsidR="00E22D9B">
        <w:rPr>
          <w:rFonts w:eastAsia="Times New Roman"/>
          <w:noProof w:val="0"/>
          <w:szCs w:val="32"/>
          <w:lang w:eastAsia="en-NZ"/>
        </w:rPr>
        <w:t xml:space="preserve">he Disability Business Network </w:t>
      </w:r>
      <w:r w:rsidR="00BA38CF">
        <w:rPr>
          <w:rFonts w:eastAsia="Times New Roman"/>
          <w:noProof w:val="0"/>
          <w:szCs w:val="32"/>
          <w:lang w:eastAsia="en-NZ"/>
        </w:rPr>
        <w:t>and</w:t>
      </w:r>
      <w:r w:rsidR="00E22D9B">
        <w:rPr>
          <w:rFonts w:eastAsia="Times New Roman"/>
          <w:noProof w:val="0"/>
          <w:szCs w:val="32"/>
          <w:lang w:eastAsia="en-NZ"/>
        </w:rPr>
        <w:t xml:space="preserve"> CCS Disability Action</w:t>
      </w:r>
      <w:r w:rsidR="00E22D9B" w:rsidRPr="00E22D9B">
        <w:rPr>
          <w:rFonts w:eastAsia="Times New Roman"/>
          <w:noProof w:val="0"/>
          <w:szCs w:val="32"/>
          <w:lang w:eastAsia="en-NZ"/>
        </w:rPr>
        <w:t>.</w:t>
      </w:r>
    </w:p>
    <w:p w14:paraId="7AC7FC43" w14:textId="77777777" w:rsidR="00E22D9B" w:rsidRPr="00E22D9B" w:rsidRDefault="00E22D9B" w:rsidP="00E22D9B">
      <w:pPr>
        <w:spacing w:after="120"/>
        <w:ind w:left="3544"/>
        <w:rPr>
          <w:rFonts w:eastAsia="Times New Roman"/>
          <w:noProof w:val="0"/>
          <w:sz w:val="24"/>
          <w:szCs w:val="32"/>
          <w:lang w:eastAsia="en-NZ"/>
        </w:rPr>
      </w:pPr>
      <w:r w:rsidRPr="00E22D9B">
        <w:rPr>
          <w:rFonts w:ascii="Calibri" w:eastAsia="Times New Roman" w:hAnsi="Calibri" w:cs="Times New Roman"/>
          <w:sz w:val="6"/>
          <w:lang w:val="en-NZ" w:eastAsia="en-NZ"/>
        </w:rPr>
        <w:drawing>
          <wp:anchor distT="0" distB="0" distL="114300" distR="114300" simplePos="0" relativeHeight="251942912" behindDoc="0" locked="0" layoutInCell="1" allowOverlap="1" wp14:anchorId="135DBC95" wp14:editId="0E18649E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58010" w14:textId="59E576ED" w:rsidR="00E22D9B" w:rsidRPr="00E22D9B" w:rsidRDefault="001643AF" w:rsidP="00E22D9B">
      <w:pPr>
        <w:spacing w:after="120"/>
        <w:ind w:left="3544"/>
        <w:rPr>
          <w:rFonts w:eastAsia="Times New Roman"/>
          <w:noProof w:val="0"/>
          <w:szCs w:val="32"/>
          <w:lang w:eastAsia="en-NZ"/>
        </w:rPr>
      </w:pPr>
      <w:r>
        <w:rPr>
          <w:rFonts w:eastAsia="Times New Roman"/>
          <w:noProof w:val="0"/>
          <w:szCs w:val="32"/>
          <w:lang w:eastAsia="en-NZ"/>
        </w:rPr>
        <w:t xml:space="preserve">The Make it Easy service of People First New Zealand </w:t>
      </w:r>
      <w:r w:rsidR="003B5766">
        <w:rPr>
          <w:rFonts w:eastAsia="Times New Roman"/>
          <w:noProof w:val="0"/>
          <w:szCs w:val="32"/>
          <w:lang w:eastAsia="en-NZ"/>
        </w:rPr>
        <w:t xml:space="preserve">Inc. </w:t>
      </w:r>
      <w:r w:rsidR="003B5766" w:rsidRPr="00E22D9B">
        <w:rPr>
          <w:rFonts w:eastAsia="Times New Roman"/>
          <w:noProof w:val="0"/>
          <w:szCs w:val="32"/>
          <w:lang w:eastAsia="en-NZ"/>
        </w:rPr>
        <w:t>Ngā Tāngata Tuatahi.</w:t>
      </w:r>
      <w:r w:rsidR="003B5766">
        <w:rPr>
          <w:rFonts w:eastAsia="Times New Roman"/>
          <w:noProof w:val="0"/>
          <w:szCs w:val="32"/>
          <w:lang w:eastAsia="en-NZ"/>
        </w:rPr>
        <w:t xml:space="preserve"> </w:t>
      </w:r>
      <w:r>
        <w:rPr>
          <w:rFonts w:eastAsia="Times New Roman"/>
          <w:noProof w:val="0"/>
          <w:szCs w:val="32"/>
          <w:lang w:eastAsia="en-NZ"/>
        </w:rPr>
        <w:t>translated it into Easy Read</w:t>
      </w:r>
      <w:r w:rsidR="003B5766">
        <w:rPr>
          <w:rFonts w:eastAsia="Times New Roman"/>
          <w:noProof w:val="0"/>
          <w:szCs w:val="32"/>
          <w:lang w:eastAsia="en-NZ"/>
        </w:rPr>
        <w:t>.</w:t>
      </w:r>
    </w:p>
    <w:p w14:paraId="6AAECB0A" w14:textId="77777777" w:rsidR="00E22D9B" w:rsidRPr="00E22D9B" w:rsidRDefault="00E22D9B" w:rsidP="00E22D9B">
      <w:pPr>
        <w:spacing w:after="120"/>
        <w:ind w:left="3600"/>
        <w:rPr>
          <w:rFonts w:eastAsia="Times New Roman"/>
          <w:noProof w:val="0"/>
          <w:sz w:val="24"/>
          <w:szCs w:val="32"/>
          <w:lang w:eastAsia="en-NZ"/>
        </w:rPr>
      </w:pPr>
    </w:p>
    <w:p w14:paraId="4EB027AF" w14:textId="77777777" w:rsidR="00E22D9B" w:rsidRPr="00E22D9B" w:rsidRDefault="00E22D9B" w:rsidP="00E22D9B">
      <w:pPr>
        <w:spacing w:after="120"/>
        <w:ind w:left="3600"/>
        <w:rPr>
          <w:rFonts w:eastAsia="Times New Roman"/>
          <w:noProof w:val="0"/>
          <w:szCs w:val="32"/>
          <w:lang w:eastAsia="en-NZ"/>
        </w:rPr>
      </w:pPr>
      <w:r w:rsidRPr="00E22D9B">
        <w:rPr>
          <w:rFonts w:ascii="Calibri" w:eastAsia="Times New Roman" w:hAnsi="Calibri" w:cs="Times New Roman"/>
          <w:sz w:val="4"/>
          <w:lang w:val="en-NZ" w:eastAsia="en-NZ"/>
        </w:rPr>
        <w:drawing>
          <wp:anchor distT="0" distB="0" distL="114300" distR="114300" simplePos="0" relativeHeight="251939840" behindDoc="1" locked="0" layoutInCell="1" allowOverlap="1" wp14:anchorId="58D8B59F" wp14:editId="0CBC85C2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2D9B">
        <w:rPr>
          <w:rFonts w:eastAsia="Times New Roman"/>
          <w:noProof w:val="0"/>
          <w:szCs w:val="32"/>
          <w:lang w:eastAsia="en-NZ"/>
        </w:rPr>
        <w:t>The ideas in this document are not the ideas of People First New Zealand Inc. Ngā Tāngata Tuatahi.</w:t>
      </w:r>
    </w:p>
    <w:p w14:paraId="56EF3160" w14:textId="77777777" w:rsidR="00E22D9B" w:rsidRPr="00E22D9B" w:rsidRDefault="00E22D9B" w:rsidP="00E22D9B">
      <w:pPr>
        <w:spacing w:after="120"/>
        <w:ind w:left="3600"/>
        <w:rPr>
          <w:rFonts w:eastAsia="Times New Roman"/>
          <w:noProof w:val="0"/>
          <w:sz w:val="24"/>
          <w:szCs w:val="32"/>
          <w:lang w:eastAsia="en-NZ"/>
        </w:rPr>
      </w:pPr>
    </w:p>
    <w:p w14:paraId="314610AF" w14:textId="77777777" w:rsidR="00E22D9B" w:rsidRPr="00E22D9B" w:rsidRDefault="00E22D9B" w:rsidP="00E22D9B">
      <w:pPr>
        <w:ind w:left="3600"/>
        <w:rPr>
          <w:rFonts w:eastAsia="Times New Roman"/>
          <w:noProof w:val="0"/>
          <w:szCs w:val="32"/>
          <w:lang w:eastAsia="en-NZ"/>
        </w:rPr>
      </w:pPr>
      <w:r w:rsidRPr="00E22D9B">
        <w:rPr>
          <w:rFonts w:ascii="Calibri" w:eastAsia="Times New Roman" w:hAnsi="Calibri" w:cs="Times New Roman"/>
          <w:sz w:val="6"/>
          <w:lang w:val="en-NZ" w:eastAsia="en-NZ"/>
        </w:rPr>
        <w:drawing>
          <wp:anchor distT="0" distB="0" distL="114300" distR="114300" simplePos="0" relativeHeight="251940864" behindDoc="1" locked="0" layoutInCell="1" allowOverlap="1" wp14:anchorId="376413A8" wp14:editId="1552E601">
            <wp:simplePos x="0" y="0"/>
            <wp:positionH relativeFrom="margin">
              <wp:posOffset>317500</wp:posOffset>
            </wp:positionH>
            <wp:positionV relativeFrom="paragraph">
              <wp:posOffset>304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2D9B">
        <w:rPr>
          <w:rFonts w:eastAsia="Times New Roman"/>
          <w:noProof w:val="0"/>
          <w:szCs w:val="32"/>
          <w:lang w:eastAsia="en-NZ"/>
        </w:rPr>
        <w:t>Make It Easy uses images from:</w:t>
      </w:r>
    </w:p>
    <w:p w14:paraId="67FAD71F" w14:textId="77777777" w:rsidR="00E22D9B" w:rsidRPr="00E22D9B" w:rsidRDefault="00E22D9B" w:rsidP="00E22D9B">
      <w:pPr>
        <w:ind w:left="3960"/>
        <w:contextualSpacing/>
        <w:rPr>
          <w:rFonts w:eastAsia="Calibri"/>
          <w:noProof w:val="0"/>
          <w:sz w:val="20"/>
          <w:szCs w:val="32"/>
          <w:lang w:val="en-GB" w:eastAsia="en-NZ"/>
        </w:rPr>
      </w:pPr>
    </w:p>
    <w:p w14:paraId="1D1BC064" w14:textId="77777777" w:rsidR="00E22D9B" w:rsidRPr="00E22D9B" w:rsidRDefault="00E22D9B" w:rsidP="0096683A">
      <w:pPr>
        <w:numPr>
          <w:ilvl w:val="0"/>
          <w:numId w:val="2"/>
        </w:numPr>
        <w:spacing w:after="160" w:line="259" w:lineRule="auto"/>
        <w:ind w:left="4111" w:hanging="502"/>
        <w:contextualSpacing/>
        <w:rPr>
          <w:rFonts w:eastAsia="Calibri"/>
          <w:noProof w:val="0"/>
          <w:szCs w:val="32"/>
          <w:lang w:val="en-GB" w:eastAsia="en-NZ"/>
        </w:rPr>
      </w:pPr>
      <w:r w:rsidRPr="00E22D9B">
        <w:rPr>
          <w:rFonts w:eastAsia="Calibri"/>
          <w:noProof w:val="0"/>
          <w:szCs w:val="32"/>
          <w:lang w:val="en-GB" w:eastAsia="en-NZ"/>
        </w:rPr>
        <w:t>Changepeople.org</w:t>
      </w:r>
    </w:p>
    <w:p w14:paraId="4CB08708" w14:textId="77777777" w:rsidR="00E22D9B" w:rsidRPr="00E22D9B" w:rsidRDefault="00E22D9B" w:rsidP="00E22D9B">
      <w:pPr>
        <w:ind w:left="4111" w:hanging="502"/>
        <w:rPr>
          <w:rFonts w:eastAsia="Times New Roman"/>
          <w:noProof w:val="0"/>
          <w:sz w:val="2"/>
          <w:szCs w:val="32"/>
          <w:lang w:eastAsia="en-NZ"/>
        </w:rPr>
      </w:pPr>
    </w:p>
    <w:p w14:paraId="2B391B6B" w14:textId="77777777" w:rsidR="00E22D9B" w:rsidRPr="00E22D9B" w:rsidRDefault="00E22D9B" w:rsidP="00E22D9B">
      <w:pPr>
        <w:ind w:left="4111" w:hanging="502"/>
        <w:contextualSpacing/>
        <w:rPr>
          <w:rFonts w:eastAsia="Calibri"/>
          <w:noProof w:val="0"/>
          <w:sz w:val="20"/>
          <w:szCs w:val="32"/>
          <w:lang w:val="en-GB" w:eastAsia="en-NZ"/>
        </w:rPr>
      </w:pPr>
    </w:p>
    <w:p w14:paraId="48DDA5B9" w14:textId="77777777" w:rsidR="00E22D9B" w:rsidRPr="00E22D9B" w:rsidRDefault="00E22D9B" w:rsidP="0096683A">
      <w:pPr>
        <w:numPr>
          <w:ilvl w:val="0"/>
          <w:numId w:val="2"/>
        </w:numPr>
        <w:spacing w:after="160" w:line="259" w:lineRule="auto"/>
        <w:ind w:left="4111" w:hanging="502"/>
        <w:contextualSpacing/>
        <w:rPr>
          <w:rFonts w:eastAsia="Calibri"/>
          <w:noProof w:val="0"/>
          <w:szCs w:val="32"/>
          <w:lang w:val="en-GB" w:eastAsia="en-NZ"/>
        </w:rPr>
      </w:pPr>
      <w:r w:rsidRPr="00E22D9B">
        <w:rPr>
          <w:rFonts w:eastAsia="Times New Roman"/>
          <w:szCs w:val="32"/>
          <w:lang w:val="en-NZ" w:eastAsia="en-NZ"/>
        </w:rPr>
        <w:drawing>
          <wp:anchor distT="0" distB="0" distL="114300" distR="114300" simplePos="0" relativeHeight="251947008" behindDoc="0" locked="0" layoutInCell="1" allowOverlap="1" wp14:anchorId="284E8344" wp14:editId="670E8571">
            <wp:simplePos x="0" y="0"/>
            <wp:positionH relativeFrom="margin">
              <wp:posOffset>126365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2D9B">
        <w:rPr>
          <w:rFonts w:eastAsia="Calibri"/>
          <w:noProof w:val="0"/>
          <w:szCs w:val="32"/>
          <w:lang w:val="en-GB" w:eastAsia="en-NZ"/>
        </w:rPr>
        <w:t>Photosymbols.com</w:t>
      </w:r>
    </w:p>
    <w:p w14:paraId="7A2B797A" w14:textId="77777777" w:rsidR="00E22D9B" w:rsidRPr="00E22D9B" w:rsidRDefault="00E22D9B" w:rsidP="00E22D9B">
      <w:pPr>
        <w:ind w:left="4111" w:hanging="502"/>
        <w:rPr>
          <w:rFonts w:eastAsia="Times New Roman"/>
          <w:noProof w:val="0"/>
          <w:sz w:val="2"/>
          <w:szCs w:val="32"/>
          <w:lang w:eastAsia="en-NZ"/>
        </w:rPr>
      </w:pPr>
    </w:p>
    <w:p w14:paraId="70E04443" w14:textId="77777777" w:rsidR="00E22D9B" w:rsidRPr="00E22D9B" w:rsidRDefault="00E22D9B" w:rsidP="00E22D9B">
      <w:pPr>
        <w:ind w:left="4111" w:hanging="502"/>
        <w:contextualSpacing/>
        <w:rPr>
          <w:rFonts w:eastAsia="Calibri"/>
          <w:noProof w:val="0"/>
          <w:sz w:val="20"/>
          <w:szCs w:val="32"/>
          <w:lang w:val="en-GB" w:eastAsia="en-NZ"/>
        </w:rPr>
      </w:pPr>
      <w:r w:rsidRPr="00E22D9B">
        <w:rPr>
          <w:rFonts w:ascii="Calibri" w:eastAsia="Times New Roman" w:hAnsi="Calibri" w:cs="Times New Roman"/>
          <w:sz w:val="22"/>
          <w:lang w:val="en-NZ" w:eastAsia="en-NZ"/>
        </w:rPr>
        <w:drawing>
          <wp:anchor distT="0" distB="0" distL="114300" distR="114300" simplePos="0" relativeHeight="251941888" behindDoc="1" locked="0" layoutInCell="1" allowOverlap="1" wp14:anchorId="332233AB" wp14:editId="4224E503">
            <wp:simplePos x="0" y="0"/>
            <wp:positionH relativeFrom="margin">
              <wp:posOffset>536575</wp:posOffset>
            </wp:positionH>
            <wp:positionV relativeFrom="paragraph">
              <wp:posOffset>156210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298" name="Picture 298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A7C3C9" w14:textId="77777777" w:rsidR="00E22D9B" w:rsidRPr="00E22D9B" w:rsidRDefault="00E22D9B" w:rsidP="0096683A">
      <w:pPr>
        <w:numPr>
          <w:ilvl w:val="0"/>
          <w:numId w:val="2"/>
        </w:numPr>
        <w:spacing w:after="160" w:line="259" w:lineRule="auto"/>
        <w:ind w:left="4111" w:hanging="502"/>
        <w:contextualSpacing/>
        <w:rPr>
          <w:rFonts w:eastAsia="Calibri"/>
          <w:noProof w:val="0"/>
          <w:szCs w:val="32"/>
          <w:lang w:val="en-GB" w:eastAsia="en-NZ"/>
        </w:rPr>
      </w:pPr>
      <w:r w:rsidRPr="00E22D9B">
        <w:rPr>
          <w:rFonts w:eastAsia="Calibri"/>
          <w:noProof w:val="0"/>
          <w:color w:val="000000"/>
          <w:szCs w:val="32"/>
          <w:shd w:val="clear" w:color="auto" w:fill="FFFFFF"/>
          <w:lang w:val="en-NZ"/>
        </w:rPr>
        <w:t>SGC Image Works</w:t>
      </w:r>
    </w:p>
    <w:p w14:paraId="4D0EE331" w14:textId="77777777" w:rsidR="00E22D9B" w:rsidRPr="00E22D9B" w:rsidRDefault="00E22D9B" w:rsidP="00E22D9B">
      <w:pPr>
        <w:ind w:left="4111" w:hanging="502"/>
        <w:contextualSpacing/>
        <w:rPr>
          <w:rFonts w:eastAsia="Calibri"/>
          <w:noProof w:val="0"/>
          <w:sz w:val="20"/>
          <w:szCs w:val="32"/>
          <w:lang w:val="en-GB" w:eastAsia="en-NZ"/>
        </w:rPr>
      </w:pPr>
    </w:p>
    <w:p w14:paraId="4F2E9B3A" w14:textId="77777777" w:rsidR="00E22D9B" w:rsidRPr="00E22D9B" w:rsidRDefault="00E22D9B" w:rsidP="0096683A">
      <w:pPr>
        <w:numPr>
          <w:ilvl w:val="0"/>
          <w:numId w:val="2"/>
        </w:numPr>
        <w:spacing w:after="160" w:line="259" w:lineRule="auto"/>
        <w:ind w:left="4111" w:hanging="502"/>
        <w:contextualSpacing/>
        <w:rPr>
          <w:rFonts w:eastAsia="Calibri"/>
          <w:noProof w:val="0"/>
          <w:szCs w:val="32"/>
          <w:lang w:val="en-GB" w:eastAsia="en-NZ"/>
        </w:rPr>
      </w:pPr>
      <w:proofErr w:type="spellStart"/>
      <w:r w:rsidRPr="00E22D9B">
        <w:rPr>
          <w:rFonts w:eastAsia="Calibri"/>
          <w:noProof w:val="0"/>
          <w:szCs w:val="32"/>
          <w:lang w:val="en-GB"/>
        </w:rPr>
        <w:t>Huriana</w:t>
      </w:r>
      <w:proofErr w:type="spellEnd"/>
      <w:r w:rsidRPr="00E22D9B">
        <w:rPr>
          <w:rFonts w:eastAsia="Calibri"/>
          <w:noProof w:val="0"/>
          <w:szCs w:val="32"/>
          <w:shd w:val="clear" w:color="auto" w:fill="FFFFFF"/>
          <w:lang w:val="en-GB"/>
        </w:rPr>
        <w:t> </w:t>
      </w:r>
      <w:proofErr w:type="spellStart"/>
      <w:r w:rsidRPr="00E22D9B">
        <w:rPr>
          <w:rFonts w:eastAsia="Calibri"/>
          <w:noProof w:val="0"/>
          <w:szCs w:val="32"/>
          <w:shd w:val="clear" w:color="auto" w:fill="FFFFFF"/>
          <w:lang w:val="en-GB"/>
        </w:rPr>
        <w:t>Kopeke-Te</w:t>
      </w:r>
      <w:proofErr w:type="spellEnd"/>
      <w:r w:rsidRPr="00E22D9B">
        <w:rPr>
          <w:rFonts w:eastAsia="Calibri"/>
          <w:noProof w:val="0"/>
          <w:szCs w:val="32"/>
          <w:shd w:val="clear" w:color="auto" w:fill="FFFFFF"/>
          <w:lang w:val="en-GB"/>
        </w:rPr>
        <w:t xml:space="preserve"> </w:t>
      </w:r>
      <w:proofErr w:type="spellStart"/>
      <w:r w:rsidRPr="00E22D9B">
        <w:rPr>
          <w:rFonts w:eastAsia="Calibri"/>
          <w:noProof w:val="0"/>
          <w:szCs w:val="32"/>
          <w:shd w:val="clear" w:color="auto" w:fill="FFFFFF"/>
          <w:lang w:val="en-GB"/>
        </w:rPr>
        <w:t>Aho</w:t>
      </w:r>
      <w:proofErr w:type="spellEnd"/>
      <w:r w:rsidRPr="00E22D9B">
        <w:rPr>
          <w:rFonts w:eastAsia="Calibri"/>
          <w:noProof w:val="0"/>
          <w:szCs w:val="32"/>
          <w:shd w:val="clear" w:color="auto" w:fill="FFFFFF"/>
          <w:lang w:val="en-GB"/>
        </w:rPr>
        <w:t>.</w:t>
      </w:r>
    </w:p>
    <w:p w14:paraId="4A05E466" w14:textId="77777777" w:rsidR="00E22D9B" w:rsidRPr="00E22D9B" w:rsidRDefault="00E22D9B" w:rsidP="00E22D9B">
      <w:pPr>
        <w:ind w:left="3686"/>
        <w:rPr>
          <w:rFonts w:eastAsia="Times New Roman"/>
          <w:noProof w:val="0"/>
          <w:szCs w:val="32"/>
          <w:lang w:eastAsia="en-NZ"/>
        </w:rPr>
      </w:pPr>
    </w:p>
    <w:p w14:paraId="5F17FF36" w14:textId="77777777" w:rsidR="00E22D9B" w:rsidRPr="00E22D9B" w:rsidRDefault="00E22D9B" w:rsidP="00E22D9B">
      <w:pPr>
        <w:spacing w:after="120"/>
        <w:ind w:left="3402"/>
        <w:rPr>
          <w:rFonts w:ascii="Calibri" w:eastAsia="Calibri" w:hAnsi="Calibri" w:cs="Times New Roman"/>
          <w:noProof w:val="0"/>
          <w:sz w:val="22"/>
          <w:szCs w:val="22"/>
          <w:lang w:val="en-NZ"/>
        </w:rPr>
      </w:pPr>
      <w:r w:rsidRPr="00E22D9B">
        <w:rPr>
          <w:rFonts w:ascii="Calibri" w:eastAsia="Times New Roman" w:hAnsi="Calibri" w:cs="Times New Roman"/>
          <w:sz w:val="22"/>
          <w:lang w:val="en-NZ" w:eastAsia="en-NZ"/>
        </w:rPr>
        <w:drawing>
          <wp:anchor distT="0" distB="0" distL="114300" distR="114300" simplePos="0" relativeHeight="251944960" behindDoc="0" locked="0" layoutInCell="1" allowOverlap="1" wp14:anchorId="1C727F48" wp14:editId="6F89A2CD">
            <wp:simplePos x="0" y="0"/>
            <wp:positionH relativeFrom="column">
              <wp:posOffset>461645</wp:posOffset>
            </wp:positionH>
            <wp:positionV relativeFrom="paragraph">
              <wp:posOffset>379095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2D9B">
        <w:rPr>
          <w:rFonts w:ascii="Calibri" w:eastAsia="Times New Roman" w:hAnsi="Calibri" w:cs="Times New Roman"/>
          <w:sz w:val="22"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943936" behindDoc="0" locked="0" layoutInCell="1" allowOverlap="1" wp14:anchorId="0E3794C7" wp14:editId="055344FA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84B64C" w14:textId="77777777" w:rsidR="00E22D9B" w:rsidRDefault="00E22D9B" w:rsidP="00E22D9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3794C7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943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" stroked="f">
                <v:textbox style="mso-fit-shape-to-text:t">
                  <w:txbxContent>
                    <w:p w14:paraId="1D84B64C" w14:textId="77777777" w:rsidR="00E22D9B" w:rsidRDefault="00E22D9B" w:rsidP="00E22D9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22D9B">
        <w:rPr>
          <w:rFonts w:eastAsia="Times New Roman"/>
          <w:noProof w:val="0"/>
          <w:szCs w:val="32"/>
        </w:rPr>
        <w:t>All images used in this Easy Read document are subject to copyright rules and cannot be used without permission.</w:t>
      </w:r>
      <w:bookmarkEnd w:id="0"/>
    </w:p>
    <w:sectPr w:rsidR="00E22D9B" w:rsidRPr="00E22D9B" w:rsidSect="007F362D">
      <w:footerReference w:type="even" r:id="rId54"/>
      <w:footerReference w:type="default" r:id="rId55"/>
      <w:pgSz w:w="11906" w:h="16838"/>
      <w:pgMar w:top="1440" w:right="1440" w:bottom="1440" w:left="1440" w:header="709" w:footer="709" w:gutter="0"/>
      <w:pgBorders w:display="firstPage" w:offsetFrom="page">
        <w:top w:val="single" w:sz="24" w:space="24" w:color="92D050"/>
        <w:left w:val="single" w:sz="24" w:space="24" w:color="92D050"/>
        <w:bottom w:val="single" w:sz="24" w:space="24" w:color="92D050"/>
        <w:right w:val="single" w:sz="24" w:space="24" w:color="92D050"/>
      </w:pgBorders>
      <w:pgNumType w:start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FCA14" w14:textId="77777777" w:rsidR="004017CE" w:rsidRDefault="004017CE" w:rsidP="003E17AD">
      <w:pPr>
        <w:spacing w:line="240" w:lineRule="auto"/>
      </w:pPr>
      <w:r>
        <w:separator/>
      </w:r>
    </w:p>
  </w:endnote>
  <w:endnote w:type="continuationSeparator" w:id="0">
    <w:p w14:paraId="66664222" w14:textId="77777777" w:rsidR="004017CE" w:rsidRDefault="004017CE" w:rsidP="003E17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29726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E3C0C4" w14:textId="77777777" w:rsidR="003E17AD" w:rsidRDefault="003E17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1C670123" w14:textId="77777777" w:rsidR="003E17AD" w:rsidRDefault="003E17AD" w:rsidP="003E17A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44498233"/>
      <w:docPartObj>
        <w:docPartGallery w:val="Page Numbers (Bottom of Page)"/>
        <w:docPartUnique/>
      </w:docPartObj>
    </w:sdtPr>
    <w:sdtEndPr>
      <w:rPr>
        <w:rStyle w:val="PageNumber"/>
        <w:sz w:val="28"/>
        <w:szCs w:val="28"/>
      </w:rPr>
    </w:sdtEndPr>
    <w:sdtContent>
      <w:p w14:paraId="3474E1B4" w14:textId="77777777" w:rsidR="003E17AD" w:rsidRPr="003E17AD" w:rsidRDefault="003E17A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3E17AD">
          <w:rPr>
            <w:rStyle w:val="PageNumber"/>
            <w:sz w:val="28"/>
            <w:szCs w:val="28"/>
          </w:rPr>
          <w:fldChar w:fldCharType="begin"/>
        </w:r>
        <w:r w:rsidRPr="003E17AD">
          <w:rPr>
            <w:rStyle w:val="PageNumber"/>
            <w:sz w:val="28"/>
            <w:szCs w:val="28"/>
          </w:rPr>
          <w:instrText xml:space="preserve"> PAGE </w:instrText>
        </w:r>
        <w:r w:rsidRPr="003E17AD">
          <w:rPr>
            <w:rStyle w:val="PageNumber"/>
            <w:sz w:val="28"/>
            <w:szCs w:val="28"/>
          </w:rPr>
          <w:fldChar w:fldCharType="separate"/>
        </w:r>
        <w:r w:rsidR="00DD378E">
          <w:rPr>
            <w:rStyle w:val="PageNumber"/>
            <w:sz w:val="28"/>
            <w:szCs w:val="28"/>
          </w:rPr>
          <w:t>1</w:t>
        </w:r>
        <w:r w:rsidRPr="003E17AD">
          <w:rPr>
            <w:rStyle w:val="PageNumber"/>
            <w:sz w:val="28"/>
            <w:szCs w:val="28"/>
          </w:rPr>
          <w:fldChar w:fldCharType="end"/>
        </w:r>
      </w:p>
    </w:sdtContent>
  </w:sdt>
  <w:p w14:paraId="030386B8" w14:textId="77777777" w:rsidR="003E17AD" w:rsidRPr="003E17AD" w:rsidRDefault="003E17AD" w:rsidP="003E17AD">
    <w:pPr>
      <w:pStyle w:val="Footer"/>
      <w:ind w:right="360"/>
      <w:rPr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58616" w14:textId="77777777" w:rsidR="004017CE" w:rsidRDefault="004017CE" w:rsidP="003E17AD">
      <w:pPr>
        <w:spacing w:line="240" w:lineRule="auto"/>
      </w:pPr>
      <w:r>
        <w:separator/>
      </w:r>
    </w:p>
  </w:footnote>
  <w:footnote w:type="continuationSeparator" w:id="0">
    <w:p w14:paraId="6706B91D" w14:textId="77777777" w:rsidR="004017CE" w:rsidRDefault="004017CE" w:rsidP="003E17A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8E"/>
    <w:multiLevelType w:val="hybridMultilevel"/>
    <w:tmpl w:val="A9CCA66C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3D552D48"/>
    <w:multiLevelType w:val="hybridMultilevel"/>
    <w:tmpl w:val="9E489822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" w15:restartNumberingAfterBreak="0">
    <w:nsid w:val="4E486FBA"/>
    <w:multiLevelType w:val="multilevel"/>
    <w:tmpl w:val="19A2A4A2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C92CA6"/>
    <w:multiLevelType w:val="hybridMultilevel"/>
    <w:tmpl w:val="11844C4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5" w15:restartNumberingAfterBreak="0">
    <w:nsid w:val="7C202CFE"/>
    <w:multiLevelType w:val="hybridMultilevel"/>
    <w:tmpl w:val="78DC282E"/>
    <w:lvl w:ilvl="0" w:tplc="00227E20">
      <w:start w:val="1"/>
      <w:numFmt w:val="bullet"/>
      <w:pStyle w:val="ListParagraph"/>
      <w:lvlText w:val=""/>
      <w:lvlJc w:val="left"/>
      <w:pPr>
        <w:ind w:left="4395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011025">
    <w:abstractNumId w:val="3"/>
  </w:num>
  <w:num w:numId="2" w16cid:durableId="1128011119">
    <w:abstractNumId w:val="1"/>
  </w:num>
  <w:num w:numId="3" w16cid:durableId="1525434760">
    <w:abstractNumId w:val="5"/>
  </w:num>
  <w:num w:numId="4" w16cid:durableId="1581212518">
    <w:abstractNumId w:val="0"/>
  </w:num>
  <w:num w:numId="5" w16cid:durableId="1630697286">
    <w:abstractNumId w:val="4"/>
  </w:num>
  <w:num w:numId="6" w16cid:durableId="208012686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zUxNDE2sLQ0NzVQ0lEKTi0uzszPAykwrAUAa/AxliwAAAA="/>
  </w:docVars>
  <w:rsids>
    <w:rsidRoot w:val="0005455E"/>
    <w:rsid w:val="00001D69"/>
    <w:rsid w:val="00010860"/>
    <w:rsid w:val="00023C16"/>
    <w:rsid w:val="00027D06"/>
    <w:rsid w:val="0005455E"/>
    <w:rsid w:val="00092B74"/>
    <w:rsid w:val="000C3458"/>
    <w:rsid w:val="000C6905"/>
    <w:rsid w:val="000D1DDD"/>
    <w:rsid w:val="000D489E"/>
    <w:rsid w:val="000F3641"/>
    <w:rsid w:val="00105FFB"/>
    <w:rsid w:val="00106707"/>
    <w:rsid w:val="0012630F"/>
    <w:rsid w:val="00137579"/>
    <w:rsid w:val="00152832"/>
    <w:rsid w:val="001643AF"/>
    <w:rsid w:val="00166643"/>
    <w:rsid w:val="00167327"/>
    <w:rsid w:val="00176721"/>
    <w:rsid w:val="00176FF8"/>
    <w:rsid w:val="00183B5C"/>
    <w:rsid w:val="001A217F"/>
    <w:rsid w:val="001C0FBD"/>
    <w:rsid w:val="001D1D4A"/>
    <w:rsid w:val="001F2878"/>
    <w:rsid w:val="00220329"/>
    <w:rsid w:val="00227BD6"/>
    <w:rsid w:val="00230831"/>
    <w:rsid w:val="002428E8"/>
    <w:rsid w:val="002809FC"/>
    <w:rsid w:val="00282C54"/>
    <w:rsid w:val="002836CE"/>
    <w:rsid w:val="00291B25"/>
    <w:rsid w:val="002F34E0"/>
    <w:rsid w:val="00306495"/>
    <w:rsid w:val="00307AE8"/>
    <w:rsid w:val="00343DD2"/>
    <w:rsid w:val="00346528"/>
    <w:rsid w:val="0039368F"/>
    <w:rsid w:val="0039386E"/>
    <w:rsid w:val="00394E01"/>
    <w:rsid w:val="0039731A"/>
    <w:rsid w:val="003A7E21"/>
    <w:rsid w:val="003B5766"/>
    <w:rsid w:val="003C6827"/>
    <w:rsid w:val="003E17AD"/>
    <w:rsid w:val="003F18A3"/>
    <w:rsid w:val="003F46E4"/>
    <w:rsid w:val="004017CE"/>
    <w:rsid w:val="004305B6"/>
    <w:rsid w:val="00447AE5"/>
    <w:rsid w:val="00460F3B"/>
    <w:rsid w:val="00467585"/>
    <w:rsid w:val="004711C2"/>
    <w:rsid w:val="00476DB9"/>
    <w:rsid w:val="00481035"/>
    <w:rsid w:val="00483DE9"/>
    <w:rsid w:val="004931B7"/>
    <w:rsid w:val="00497AFB"/>
    <w:rsid w:val="004A04C6"/>
    <w:rsid w:val="004D0D54"/>
    <w:rsid w:val="004D4564"/>
    <w:rsid w:val="004F5319"/>
    <w:rsid w:val="005258F5"/>
    <w:rsid w:val="005420FA"/>
    <w:rsid w:val="005562A8"/>
    <w:rsid w:val="00594668"/>
    <w:rsid w:val="005A5BA0"/>
    <w:rsid w:val="005A67C1"/>
    <w:rsid w:val="005D0EE6"/>
    <w:rsid w:val="005D5014"/>
    <w:rsid w:val="005E43DC"/>
    <w:rsid w:val="006102F2"/>
    <w:rsid w:val="0061079E"/>
    <w:rsid w:val="006347B6"/>
    <w:rsid w:val="00641268"/>
    <w:rsid w:val="0064240A"/>
    <w:rsid w:val="00654552"/>
    <w:rsid w:val="006667FA"/>
    <w:rsid w:val="00667003"/>
    <w:rsid w:val="00686588"/>
    <w:rsid w:val="006B36C7"/>
    <w:rsid w:val="006C22D6"/>
    <w:rsid w:val="006C30EF"/>
    <w:rsid w:val="006E1F96"/>
    <w:rsid w:val="006E6680"/>
    <w:rsid w:val="006F6900"/>
    <w:rsid w:val="00712760"/>
    <w:rsid w:val="00712FF6"/>
    <w:rsid w:val="00753682"/>
    <w:rsid w:val="007729FF"/>
    <w:rsid w:val="00782671"/>
    <w:rsid w:val="0079376D"/>
    <w:rsid w:val="0079716E"/>
    <w:rsid w:val="007A2AAD"/>
    <w:rsid w:val="007B64D0"/>
    <w:rsid w:val="007C2E0C"/>
    <w:rsid w:val="007C5EDF"/>
    <w:rsid w:val="007D18E7"/>
    <w:rsid w:val="007D1FCF"/>
    <w:rsid w:val="007D418C"/>
    <w:rsid w:val="007E2ADF"/>
    <w:rsid w:val="007F362D"/>
    <w:rsid w:val="007F4CAB"/>
    <w:rsid w:val="00825467"/>
    <w:rsid w:val="008420F2"/>
    <w:rsid w:val="008503D5"/>
    <w:rsid w:val="008644BB"/>
    <w:rsid w:val="00893C5A"/>
    <w:rsid w:val="00894C97"/>
    <w:rsid w:val="008C22AA"/>
    <w:rsid w:val="008D3F3F"/>
    <w:rsid w:val="008E5CFD"/>
    <w:rsid w:val="008F0BBB"/>
    <w:rsid w:val="008F1465"/>
    <w:rsid w:val="0096683A"/>
    <w:rsid w:val="00982537"/>
    <w:rsid w:val="00982FDE"/>
    <w:rsid w:val="00984868"/>
    <w:rsid w:val="009A64B3"/>
    <w:rsid w:val="009A73DA"/>
    <w:rsid w:val="009B28A7"/>
    <w:rsid w:val="009C5912"/>
    <w:rsid w:val="009D0DFE"/>
    <w:rsid w:val="009D3096"/>
    <w:rsid w:val="009D47B4"/>
    <w:rsid w:val="009D6AAA"/>
    <w:rsid w:val="009F5099"/>
    <w:rsid w:val="00A33C98"/>
    <w:rsid w:val="00A451AE"/>
    <w:rsid w:val="00A468DB"/>
    <w:rsid w:val="00A57896"/>
    <w:rsid w:val="00A73DA7"/>
    <w:rsid w:val="00AA195D"/>
    <w:rsid w:val="00AA65CF"/>
    <w:rsid w:val="00B43F4F"/>
    <w:rsid w:val="00B46D05"/>
    <w:rsid w:val="00B70F71"/>
    <w:rsid w:val="00B761BB"/>
    <w:rsid w:val="00B76E67"/>
    <w:rsid w:val="00B812B5"/>
    <w:rsid w:val="00B9041D"/>
    <w:rsid w:val="00B9099F"/>
    <w:rsid w:val="00BA38CF"/>
    <w:rsid w:val="00BB006E"/>
    <w:rsid w:val="00BC159E"/>
    <w:rsid w:val="00BF18E1"/>
    <w:rsid w:val="00BF5D73"/>
    <w:rsid w:val="00C01552"/>
    <w:rsid w:val="00C30B6F"/>
    <w:rsid w:val="00C37480"/>
    <w:rsid w:val="00C40F52"/>
    <w:rsid w:val="00C504B6"/>
    <w:rsid w:val="00C97560"/>
    <w:rsid w:val="00CA7F70"/>
    <w:rsid w:val="00CC1398"/>
    <w:rsid w:val="00CC3B09"/>
    <w:rsid w:val="00CD0815"/>
    <w:rsid w:val="00D05302"/>
    <w:rsid w:val="00D13FB4"/>
    <w:rsid w:val="00D239AA"/>
    <w:rsid w:val="00D26B15"/>
    <w:rsid w:val="00D3139E"/>
    <w:rsid w:val="00D63AD3"/>
    <w:rsid w:val="00D9552C"/>
    <w:rsid w:val="00DA4490"/>
    <w:rsid w:val="00DD378E"/>
    <w:rsid w:val="00DE2D0D"/>
    <w:rsid w:val="00DF4597"/>
    <w:rsid w:val="00E01A85"/>
    <w:rsid w:val="00E22D9B"/>
    <w:rsid w:val="00E27A44"/>
    <w:rsid w:val="00E3700E"/>
    <w:rsid w:val="00E4252C"/>
    <w:rsid w:val="00E728D6"/>
    <w:rsid w:val="00E86C85"/>
    <w:rsid w:val="00EA04B6"/>
    <w:rsid w:val="00EA1C85"/>
    <w:rsid w:val="00EB7F1E"/>
    <w:rsid w:val="00EC3A03"/>
    <w:rsid w:val="00ED7BA5"/>
    <w:rsid w:val="00EF1496"/>
    <w:rsid w:val="00EF767D"/>
    <w:rsid w:val="00F10E97"/>
    <w:rsid w:val="00F20534"/>
    <w:rsid w:val="00F273E7"/>
    <w:rsid w:val="00F40060"/>
    <w:rsid w:val="00F57A29"/>
    <w:rsid w:val="00F65F0C"/>
    <w:rsid w:val="00F77F6C"/>
    <w:rsid w:val="00F85B29"/>
    <w:rsid w:val="00F8635E"/>
    <w:rsid w:val="00F920A4"/>
    <w:rsid w:val="00F96B73"/>
    <w:rsid w:val="00FA121C"/>
    <w:rsid w:val="00FA5F21"/>
    <w:rsid w:val="00FA6F7C"/>
    <w:rsid w:val="00FB38A9"/>
    <w:rsid w:val="00FB5EE6"/>
    <w:rsid w:val="00FC1B58"/>
    <w:rsid w:val="00FC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E7408"/>
  <w15:docId w15:val="{1FC2E158-761F-8647-9861-CC123CD98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6CE"/>
    <w:pPr>
      <w:spacing w:line="360" w:lineRule="auto"/>
      <w:ind w:left="3685"/>
    </w:pPr>
    <w:rPr>
      <w:rFonts w:ascii="Arial" w:hAnsi="Arial" w:cs="Arial"/>
      <w:noProof/>
      <w:sz w:val="3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5912"/>
    <w:pPr>
      <w:snapToGrid w:val="0"/>
      <w:ind w:left="0"/>
      <w:jc w:val="center"/>
      <w:outlineLvl w:val="0"/>
    </w:pPr>
    <w:rPr>
      <w:rFonts w:cs="Times New Roman (Body CS)"/>
      <w:b/>
      <w:bCs/>
      <w:color w:val="000000" w:themeColor="text1"/>
      <w:spacing w:val="15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35E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link w:val="TitleChar"/>
    <w:uiPriority w:val="10"/>
    <w:qFormat/>
    <w:rsid w:val="00343DD2"/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3DD2"/>
    <w:rPr>
      <w:rFonts w:ascii="Arial" w:hAnsi="Arial" w:cs="Times New Roman (Body CS)"/>
      <w:b/>
      <w:bCs/>
      <w:noProof/>
      <w:color w:val="000000" w:themeColor="text1"/>
      <w:spacing w:val="15"/>
      <w:sz w:val="52"/>
      <w:szCs w:val="52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9C5912"/>
    <w:rPr>
      <w:rFonts w:ascii="Arial" w:hAnsi="Arial" w:cs="Times New Roman (Body CS)"/>
      <w:b/>
      <w:bCs/>
      <w:noProof/>
      <w:color w:val="000000" w:themeColor="text1"/>
      <w:spacing w:val="15"/>
      <w:sz w:val="40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EF767D"/>
    <w:pPr>
      <w:spacing w:before="120"/>
    </w:pPr>
    <w:rPr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EF767D"/>
    <w:rPr>
      <w:szCs w:val="20"/>
    </w:rPr>
  </w:style>
  <w:style w:type="paragraph" w:styleId="ListParagraph">
    <w:name w:val="List Paragraph"/>
    <w:basedOn w:val="Normal"/>
    <w:uiPriority w:val="34"/>
    <w:qFormat/>
    <w:rsid w:val="00B70F71"/>
    <w:pPr>
      <w:numPr>
        <w:numId w:val="3"/>
      </w:numPr>
      <w:tabs>
        <w:tab w:val="left" w:pos="3686"/>
      </w:tabs>
      <w:ind w:left="4253"/>
      <w:contextualSpacing/>
    </w:pPr>
  </w:style>
  <w:style w:type="numbering" w:customStyle="1" w:styleId="CurrentList1">
    <w:name w:val="Current List1"/>
    <w:uiPriority w:val="99"/>
    <w:rsid w:val="00B9041D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F8635E"/>
    <w:rPr>
      <w:rFonts w:eastAsiaTheme="majorEastAsia" w:cstheme="majorBidi"/>
      <w:b/>
      <w:color w:val="000000" w:themeColor="text1"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3E17A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7AD"/>
    <w:rPr>
      <w:rFonts w:ascii="Arial" w:hAnsi="Arial" w:cs="Arial"/>
      <w:noProof/>
      <w:sz w:val="3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3E17A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7AD"/>
    <w:rPr>
      <w:rFonts w:ascii="Arial" w:hAnsi="Arial" w:cs="Arial"/>
      <w:noProof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3E17AD"/>
  </w:style>
  <w:style w:type="character" w:styleId="Hyperlink">
    <w:name w:val="Hyperlink"/>
    <w:basedOn w:val="DefaultParagraphFont"/>
    <w:uiPriority w:val="99"/>
    <w:unhideWhenUsed/>
    <w:rsid w:val="007729F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29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4C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D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D69"/>
    <w:rPr>
      <w:rFonts w:ascii="Segoe UI" w:hAnsi="Segoe UI" w:cs="Segoe UI"/>
      <w:noProof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FA121C"/>
    <w:rPr>
      <w:rFonts w:ascii="Arial" w:hAnsi="Arial" w:cs="Arial"/>
      <w:noProof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4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0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9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9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0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9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7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2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7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1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2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9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42" Type="http://schemas.openxmlformats.org/officeDocument/2006/relationships/image" Target="media/image34.jpeg"/><Relationship Id="rId47" Type="http://schemas.openxmlformats.org/officeDocument/2006/relationships/image" Target="media/image39.png"/><Relationship Id="rId50" Type="http://schemas.openxmlformats.org/officeDocument/2006/relationships/image" Target="media/image42.jpeg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53" Type="http://schemas.openxmlformats.org/officeDocument/2006/relationships/image" Target="media/image45.png"/><Relationship Id="rId5" Type="http://schemas.openxmlformats.org/officeDocument/2006/relationships/webSettings" Target="webSettings.xml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fontTable" Target="fontTable.xml"/><Relationship Id="rId8" Type="http://schemas.openxmlformats.org/officeDocument/2006/relationships/image" Target="media/image1.emf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hyperlink" Target="http://www.thatblindwoman.co.nz" TargetMode="External"/><Relationship Id="rId41" Type="http://schemas.openxmlformats.org/officeDocument/2006/relationships/image" Target="media/image33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theme" Target="theme/theme1.xm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87E74-9DA0-4FB4-9F7B-0AF5415F2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24</Words>
  <Characters>2992</Characters>
  <Application>Microsoft Office Word</Application>
  <DocSecurity>4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ant Communications</Company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Shelton</dc:creator>
  <cp:keywords/>
  <dc:description/>
  <cp:lastModifiedBy>Rebecca Park</cp:lastModifiedBy>
  <cp:revision>2</cp:revision>
  <cp:lastPrinted>2023-01-19T03:49:00Z</cp:lastPrinted>
  <dcterms:created xsi:type="dcterms:W3CDTF">2023-02-14T02:49:00Z</dcterms:created>
  <dcterms:modified xsi:type="dcterms:W3CDTF">2023-02-14T02:49:00Z</dcterms:modified>
</cp:coreProperties>
</file>